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Default Extension="docx" ContentType="application/vnd.openxmlformats-officedocument.wordprocessingml.document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40049" w:rsidRDefault="00A40049" w:rsidP="00410702">
      <w:pPr>
        <w:pStyle w:val="BlockText"/>
        <w:ind w:left="0"/>
        <w:jc w:val="center"/>
        <w:rPr>
          <w:szCs w:val="20"/>
        </w:rPr>
      </w:pPr>
    </w:p>
    <w:p w:rsidR="00410702" w:rsidRDefault="00A40049" w:rsidP="00410702">
      <w:pPr>
        <w:pStyle w:val="BlockText"/>
        <w:ind w:left="0"/>
        <w:jc w:val="center"/>
        <w:rPr>
          <w:szCs w:val="20"/>
        </w:rPr>
      </w:pPr>
      <w:r>
        <w:rPr>
          <w:szCs w:val="20"/>
        </w:rPr>
        <w:t>]</w:t>
      </w:r>
      <w:r w:rsidR="00410702" w:rsidRPr="000170AE">
        <w:rPr>
          <w:rFonts w:asciiTheme="minorHAnsi" w:hAnsiTheme="minorHAnsi" w:cstheme="minorHAnsi"/>
          <w:noProof/>
          <w:szCs w:val="20"/>
          <w:lang w:val="en-US"/>
        </w:rPr>
        <w:drawing>
          <wp:inline distT="0" distB="0" distL="0" distR="0" wp14:anchorId="0412CCFB" wp14:editId="604E6E02">
            <wp:extent cx="1428115" cy="1009650"/>
            <wp:effectExtent l="0" t="0" r="635" b="0"/>
            <wp:docPr id="1" name="Picture 1" descr="S:\Sharon\Sharon Browne\!Centralised Supports\Media &amp; PR\Memos Guidelines Templates Logo and Colour Spec\Kerry ETB 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:\Sharon\Sharon Browne\!Centralised Supports\Media &amp; PR\Memos Guidelines Templates Logo and Colour Spec\Kerry ETB Logo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6611" cy="10227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10702" w:rsidRPr="00FE5B4D" w:rsidRDefault="00410702" w:rsidP="00410702">
      <w:pPr>
        <w:pStyle w:val="BlockText"/>
        <w:ind w:left="0"/>
        <w:rPr>
          <w:sz w:val="14"/>
          <w:szCs w:val="20"/>
        </w:rPr>
      </w:pPr>
    </w:p>
    <w:p w:rsidR="00410702" w:rsidRDefault="00410702" w:rsidP="00410702">
      <w:pPr>
        <w:autoSpaceDE w:val="0"/>
        <w:autoSpaceDN w:val="0"/>
        <w:adjustRightInd w:val="0"/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630EBA">
        <w:rPr>
          <w:rFonts w:ascii="Times New Roman" w:hAnsi="Times New Roman" w:cs="Times New Roman"/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BDF1EBD" wp14:editId="79AB1498">
                <wp:simplePos x="0" y="0"/>
                <wp:positionH relativeFrom="margin">
                  <wp:align>right</wp:align>
                </wp:positionH>
                <wp:positionV relativeFrom="paragraph">
                  <wp:posOffset>995045</wp:posOffset>
                </wp:positionV>
                <wp:extent cx="6096000" cy="381000"/>
                <wp:effectExtent l="0" t="0" r="19050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96000" cy="381000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10702" w:rsidRPr="00697AA7" w:rsidRDefault="00410702" w:rsidP="00410702">
                            <w:pPr>
                              <w:spacing w:line="240" w:lineRule="auto"/>
                              <w:contextualSpacing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  <w:t>Adult Educator</w:t>
                            </w:r>
                            <w:r w:rsidRPr="009E31A9"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Pool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BDF1EB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28.8pt;margin-top:78.35pt;width:480pt;height:30pt;z-index:25165926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" fillcolor="black [3213]">
                <v:textbox>
                  <w:txbxContent>
                    <w:p w:rsidR="00410702" w:rsidRPr="00697AA7" w:rsidRDefault="00410702" w:rsidP="00410702">
                      <w:pPr>
                        <w:spacing w:line="240" w:lineRule="auto"/>
                        <w:contextualSpacing/>
                        <w:jc w:val="center"/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32"/>
                          <w:szCs w:val="32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32"/>
                          <w:szCs w:val="32"/>
                        </w:rPr>
                        <w:t>Adult Educator</w:t>
                      </w:r>
                      <w:r w:rsidRPr="009E31A9"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32"/>
                          <w:szCs w:val="32"/>
                        </w:rPr>
                        <w:t xml:space="preserve"> Pool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850644">
        <w:rPr>
          <w:rFonts w:ascii="Times New Roman" w:eastAsia="Times New Roman" w:hAnsi="Times New Roman" w:cs="Times New Roman"/>
          <w:sz w:val="24"/>
          <w:szCs w:val="24"/>
          <w:lang w:val="en-US"/>
        </w:rPr>
        <w:t>Kerry Education and Training Board (Kerry ETB) is a statutory education and training authority for County Kerry, established in accordance with the provisions of the Education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and Training Boards Act 2013. </w:t>
      </w:r>
      <w:r w:rsidRPr="00850644">
        <w:rPr>
          <w:rFonts w:ascii="Times New Roman" w:eastAsia="Times New Roman" w:hAnsi="Times New Roman" w:cs="Times New Roman"/>
          <w:sz w:val="24"/>
          <w:szCs w:val="24"/>
          <w:lang w:val="en-US"/>
        </w:rPr>
        <w:t>Kerry ETB is a provider of Primary, Post Primary and Further Education and Training services in Co. Kerry. The ETB has over 1,100 employees, an annual budget of circa €52 million, 36 Centres of Education and Training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,</w:t>
      </w:r>
      <w:r w:rsidRPr="00850644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with the </w:t>
      </w:r>
      <w:proofErr w:type="spellStart"/>
      <w:r w:rsidRPr="00850644">
        <w:rPr>
          <w:rFonts w:ascii="Times New Roman" w:eastAsia="Times New Roman" w:hAnsi="Times New Roman" w:cs="Times New Roman"/>
          <w:sz w:val="24"/>
          <w:szCs w:val="24"/>
          <w:lang w:val="en-US"/>
        </w:rPr>
        <w:t>organisation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’</w:t>
      </w:r>
      <w:r w:rsidRPr="00850644">
        <w:rPr>
          <w:rFonts w:ascii="Times New Roman" w:eastAsia="Times New Roman" w:hAnsi="Times New Roman" w:cs="Times New Roman"/>
          <w:sz w:val="24"/>
          <w:szCs w:val="24"/>
          <w:lang w:val="en-US"/>
        </w:rPr>
        <w:t>s</w:t>
      </w:r>
      <w:proofErr w:type="spellEnd"/>
      <w:r w:rsidRPr="00850644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Head Office located in Tralee, Co. Kerry. </w:t>
      </w:r>
    </w:p>
    <w:p w:rsidR="00410702" w:rsidRPr="00032353" w:rsidRDefault="00410702" w:rsidP="00410702">
      <w:pPr>
        <w:pStyle w:val="NoSpacing"/>
        <w:jc w:val="both"/>
        <w:rPr>
          <w:rFonts w:ascii="Times New Roman" w:hAnsi="Times New Roman" w:cs="Times New Roman"/>
          <w:sz w:val="12"/>
        </w:rPr>
      </w:pPr>
    </w:p>
    <w:p w:rsidR="00410702" w:rsidRDefault="00410702" w:rsidP="00410702">
      <w:pPr>
        <w:pStyle w:val="NoSpacing"/>
        <w:jc w:val="both"/>
        <w:rPr>
          <w:rFonts w:ascii="Times New Roman" w:hAnsi="Times New Roman" w:cs="Times New Roman"/>
          <w:sz w:val="24"/>
        </w:rPr>
      </w:pPr>
      <w:r w:rsidRPr="0073053D">
        <w:rPr>
          <w:rFonts w:ascii="Times New Roman" w:hAnsi="Times New Roman" w:cs="Times New Roman"/>
          <w:sz w:val="24"/>
        </w:rPr>
        <w:t>Kerry Education and Trai</w:t>
      </w:r>
      <w:r>
        <w:rPr>
          <w:rFonts w:ascii="Times New Roman" w:hAnsi="Times New Roman" w:cs="Times New Roman"/>
          <w:sz w:val="24"/>
        </w:rPr>
        <w:t>ning Board invites applications for inclusion on the above</w:t>
      </w:r>
      <w:r w:rsidRPr="0073053D">
        <w:rPr>
          <w:rFonts w:ascii="Times New Roman" w:hAnsi="Times New Roman" w:cs="Times New Roman"/>
          <w:sz w:val="24"/>
        </w:rPr>
        <w:t xml:space="preserve"> Pool</w:t>
      </w:r>
      <w:r>
        <w:rPr>
          <w:rFonts w:ascii="Times New Roman" w:hAnsi="Times New Roman" w:cs="Times New Roman"/>
          <w:sz w:val="24"/>
        </w:rPr>
        <w:t xml:space="preserve"> </w:t>
      </w:r>
      <w:r w:rsidRPr="001E3695">
        <w:rPr>
          <w:rFonts w:ascii="Times New Roman" w:hAnsi="Times New Roman" w:cs="Times New Roman"/>
          <w:sz w:val="24"/>
          <w:u w:val="single"/>
        </w:rPr>
        <w:t>which may arise</w:t>
      </w:r>
      <w:r>
        <w:rPr>
          <w:rFonts w:ascii="Times New Roman" w:hAnsi="Times New Roman" w:cs="Times New Roman"/>
          <w:sz w:val="24"/>
        </w:rPr>
        <w:t xml:space="preserve"> (all appointments are to Kerry ETB – </w:t>
      </w:r>
      <w:proofErr w:type="spellStart"/>
      <w:r>
        <w:rPr>
          <w:rFonts w:ascii="Times New Roman" w:hAnsi="Times New Roman" w:cs="Times New Roman"/>
          <w:sz w:val="24"/>
        </w:rPr>
        <w:t>centre</w:t>
      </w:r>
      <w:proofErr w:type="spellEnd"/>
      <w:r>
        <w:rPr>
          <w:rFonts w:ascii="Times New Roman" w:hAnsi="Times New Roman" w:cs="Times New Roman"/>
          <w:sz w:val="24"/>
        </w:rPr>
        <w:t xml:space="preserve"> of first assignment is indicated here for the assistance of applicants).  </w:t>
      </w:r>
      <w:r w:rsidRPr="0073053D">
        <w:rPr>
          <w:rFonts w:ascii="Times New Roman" w:hAnsi="Times New Roman" w:cs="Times New Roman"/>
          <w:sz w:val="24"/>
        </w:rPr>
        <w:t xml:space="preserve">We are seeking applications from individuals who </w:t>
      </w:r>
      <w:r>
        <w:rPr>
          <w:rFonts w:ascii="Times New Roman" w:hAnsi="Times New Roman" w:cs="Times New Roman"/>
          <w:sz w:val="24"/>
        </w:rPr>
        <w:t xml:space="preserve">have qualifications and/or </w:t>
      </w:r>
      <w:r w:rsidRPr="0073053D">
        <w:rPr>
          <w:rFonts w:ascii="Times New Roman" w:hAnsi="Times New Roman" w:cs="Times New Roman"/>
          <w:sz w:val="24"/>
        </w:rPr>
        <w:t xml:space="preserve">skills in a variety of </w:t>
      </w:r>
      <w:r>
        <w:rPr>
          <w:rFonts w:ascii="Times New Roman" w:hAnsi="Times New Roman" w:cs="Times New Roman"/>
          <w:sz w:val="24"/>
        </w:rPr>
        <w:t>disciplines:</w:t>
      </w:r>
    </w:p>
    <w:p w:rsidR="00410702" w:rsidRDefault="00410702" w:rsidP="00410702">
      <w:pPr>
        <w:pStyle w:val="NoSpacing"/>
        <w:jc w:val="both"/>
        <w:rPr>
          <w:rFonts w:ascii="Times New Roman" w:hAnsi="Times New Roman" w:cs="Times New Roman"/>
          <w:sz w:val="24"/>
        </w:rPr>
      </w:pPr>
    </w:p>
    <w:p w:rsidR="00572977" w:rsidRPr="001E3695" w:rsidRDefault="00572977" w:rsidP="00572977">
      <w:pPr>
        <w:pStyle w:val="NoSpacing"/>
        <w:jc w:val="both"/>
        <w:rPr>
          <w:rFonts w:ascii="Times New Roman" w:hAnsi="Times New Roman" w:cs="Times New Roman"/>
          <w:b/>
          <w:sz w:val="24"/>
        </w:rPr>
      </w:pPr>
      <w:r w:rsidRPr="00526191">
        <w:rPr>
          <w:rFonts w:ascii="Times New Roman" w:hAnsi="Times New Roman" w:cs="Times New Roman"/>
          <w:b/>
          <w:sz w:val="24"/>
        </w:rPr>
        <w:t>Further Education &amp; Training Centre</w:t>
      </w:r>
    </w:p>
    <w:p w:rsidR="00410702" w:rsidRPr="00410702" w:rsidRDefault="00410702" w:rsidP="00410702">
      <w:pPr>
        <w:pStyle w:val="NoSpacing"/>
        <w:jc w:val="both"/>
        <w:rPr>
          <w:rFonts w:ascii="Times New Roman" w:hAnsi="Times New Roman" w:cs="Times New Roman"/>
          <w:b/>
          <w:sz w:val="24"/>
        </w:rPr>
      </w:pPr>
      <w:proofErr w:type="spellStart"/>
      <w:r w:rsidRPr="00410702">
        <w:rPr>
          <w:rFonts w:ascii="Times New Roman" w:hAnsi="Times New Roman" w:cs="Times New Roman"/>
          <w:b/>
          <w:sz w:val="24"/>
        </w:rPr>
        <w:t>Cahersiveen</w:t>
      </w:r>
      <w:proofErr w:type="spellEnd"/>
      <w:r w:rsidRPr="00410702">
        <w:rPr>
          <w:rFonts w:ascii="Times New Roman" w:hAnsi="Times New Roman" w:cs="Times New Roman"/>
          <w:b/>
          <w:sz w:val="24"/>
        </w:rPr>
        <w:t xml:space="preserve"> and Causeway</w:t>
      </w:r>
    </w:p>
    <w:p w:rsidR="00410702" w:rsidRDefault="00410702" w:rsidP="00410702">
      <w:pPr>
        <w:pStyle w:val="NoSpacing"/>
        <w:jc w:val="both"/>
        <w:rPr>
          <w:rFonts w:ascii="Times New Roman" w:hAnsi="Times New Roman" w:cs="Times New Roman"/>
          <w:sz w:val="24"/>
        </w:rPr>
      </w:pPr>
    </w:p>
    <w:p w:rsidR="00410702" w:rsidRPr="00222643" w:rsidRDefault="00410702" w:rsidP="00E1571A">
      <w:pPr>
        <w:pStyle w:val="NoSpacing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</w:rPr>
      </w:pPr>
      <w:r w:rsidRPr="00222643">
        <w:rPr>
          <w:rFonts w:ascii="Times New Roman" w:hAnsi="Times New Roman" w:cs="Times New Roman"/>
          <w:sz w:val="24"/>
        </w:rPr>
        <w:t>ICT</w:t>
      </w:r>
      <w:r w:rsidRPr="00222643">
        <w:rPr>
          <w:rFonts w:ascii="Times New Roman" w:hAnsi="Times New Roman" w:cs="Times New Roman"/>
          <w:sz w:val="24"/>
        </w:rPr>
        <w:tab/>
      </w:r>
      <w:r w:rsidRPr="00222643">
        <w:rPr>
          <w:rFonts w:ascii="Times New Roman" w:hAnsi="Times New Roman" w:cs="Times New Roman"/>
          <w:sz w:val="24"/>
        </w:rPr>
        <w:tab/>
      </w:r>
      <w:r w:rsidRPr="00222643">
        <w:rPr>
          <w:rFonts w:ascii="Times New Roman" w:hAnsi="Times New Roman" w:cs="Times New Roman"/>
          <w:sz w:val="24"/>
        </w:rPr>
        <w:tab/>
      </w:r>
      <w:r w:rsidRPr="00222643">
        <w:rPr>
          <w:rFonts w:ascii="Times New Roman" w:hAnsi="Times New Roman" w:cs="Times New Roman"/>
          <w:sz w:val="24"/>
        </w:rPr>
        <w:tab/>
      </w:r>
      <w:r w:rsidR="00222643" w:rsidRPr="00222643">
        <w:rPr>
          <w:rFonts w:ascii="Times New Roman" w:hAnsi="Times New Roman" w:cs="Times New Roman"/>
          <w:sz w:val="24"/>
        </w:rPr>
        <w:tab/>
      </w:r>
      <w:r w:rsidR="00D35E29">
        <w:rPr>
          <w:rFonts w:ascii="Times New Roman" w:hAnsi="Times New Roman" w:cs="Times New Roman"/>
          <w:b/>
          <w:sz w:val="24"/>
        </w:rPr>
        <w:t>8</w:t>
      </w:r>
      <w:r w:rsidR="00E1571A" w:rsidRPr="00222643">
        <w:rPr>
          <w:rFonts w:ascii="Times New Roman" w:hAnsi="Times New Roman" w:cs="Times New Roman"/>
          <w:b/>
          <w:sz w:val="24"/>
        </w:rPr>
        <w:t>.</w:t>
      </w:r>
      <w:r w:rsidR="00E1571A" w:rsidRPr="00222643">
        <w:rPr>
          <w:rFonts w:ascii="Times New Roman" w:hAnsi="Times New Roman" w:cs="Times New Roman"/>
          <w:sz w:val="24"/>
        </w:rPr>
        <w:t xml:space="preserve">   </w:t>
      </w:r>
      <w:r w:rsidRPr="00222643">
        <w:rPr>
          <w:rFonts w:ascii="Times New Roman" w:hAnsi="Times New Roman" w:cs="Times New Roman"/>
          <w:sz w:val="24"/>
        </w:rPr>
        <w:t>Biodiversity</w:t>
      </w:r>
    </w:p>
    <w:p w:rsidR="00410702" w:rsidRPr="00222643" w:rsidRDefault="00410702" w:rsidP="00E1571A">
      <w:pPr>
        <w:pStyle w:val="NoSpacing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</w:rPr>
      </w:pPr>
      <w:r w:rsidRPr="00222643">
        <w:rPr>
          <w:rFonts w:ascii="Times New Roman" w:hAnsi="Times New Roman" w:cs="Times New Roman"/>
          <w:sz w:val="24"/>
        </w:rPr>
        <w:t>Beekeeping</w:t>
      </w:r>
      <w:r w:rsidRPr="00222643">
        <w:rPr>
          <w:rFonts w:ascii="Times New Roman" w:hAnsi="Times New Roman" w:cs="Times New Roman"/>
          <w:sz w:val="24"/>
        </w:rPr>
        <w:tab/>
      </w:r>
      <w:r w:rsidRPr="00222643">
        <w:rPr>
          <w:rFonts w:ascii="Times New Roman" w:hAnsi="Times New Roman" w:cs="Times New Roman"/>
          <w:sz w:val="24"/>
        </w:rPr>
        <w:tab/>
      </w:r>
      <w:r w:rsidRPr="00222643">
        <w:rPr>
          <w:rFonts w:ascii="Times New Roman" w:hAnsi="Times New Roman" w:cs="Times New Roman"/>
          <w:sz w:val="24"/>
        </w:rPr>
        <w:tab/>
      </w:r>
      <w:r w:rsidRPr="00222643">
        <w:rPr>
          <w:rFonts w:ascii="Times New Roman" w:hAnsi="Times New Roman" w:cs="Times New Roman"/>
          <w:sz w:val="24"/>
        </w:rPr>
        <w:tab/>
      </w:r>
      <w:r w:rsidR="00D35E29">
        <w:rPr>
          <w:rFonts w:ascii="Times New Roman" w:hAnsi="Times New Roman" w:cs="Times New Roman"/>
          <w:b/>
          <w:sz w:val="24"/>
        </w:rPr>
        <w:t>9</w:t>
      </w:r>
      <w:r w:rsidR="00E1571A" w:rsidRPr="00222643">
        <w:rPr>
          <w:rFonts w:ascii="Times New Roman" w:hAnsi="Times New Roman" w:cs="Times New Roman"/>
          <w:b/>
          <w:sz w:val="24"/>
        </w:rPr>
        <w:t>.</w:t>
      </w:r>
      <w:r w:rsidR="00E1571A" w:rsidRPr="00222643">
        <w:rPr>
          <w:rFonts w:ascii="Times New Roman" w:hAnsi="Times New Roman" w:cs="Times New Roman"/>
          <w:sz w:val="24"/>
        </w:rPr>
        <w:t xml:space="preserve">   </w:t>
      </w:r>
      <w:r w:rsidR="009E1096" w:rsidRPr="00222643">
        <w:rPr>
          <w:rFonts w:ascii="Times New Roman" w:hAnsi="Times New Roman" w:cs="Times New Roman"/>
          <w:sz w:val="24"/>
          <w:lang w:val="en-IE"/>
        </w:rPr>
        <w:t>Healthcare (Nursing Skills)</w:t>
      </w:r>
    </w:p>
    <w:p w:rsidR="00E1571A" w:rsidRPr="00222643" w:rsidRDefault="00D35E29" w:rsidP="00E1571A">
      <w:pPr>
        <w:pStyle w:val="NoSpacing"/>
        <w:ind w:left="36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sz w:val="24"/>
        </w:rPr>
        <w:t>3</w:t>
      </w:r>
      <w:r w:rsidR="00E1571A" w:rsidRPr="00222643">
        <w:rPr>
          <w:rFonts w:ascii="Times New Roman" w:hAnsi="Times New Roman" w:cs="Times New Roman"/>
          <w:b/>
          <w:sz w:val="24"/>
        </w:rPr>
        <w:t>.</w:t>
      </w:r>
      <w:r w:rsidR="00E1571A" w:rsidRPr="00222643">
        <w:rPr>
          <w:rFonts w:ascii="Times New Roman" w:hAnsi="Times New Roman" w:cs="Times New Roman"/>
          <w:sz w:val="24"/>
        </w:rPr>
        <w:t xml:space="preserve">   </w:t>
      </w:r>
      <w:r w:rsidR="00410702" w:rsidRPr="00222643">
        <w:rPr>
          <w:rFonts w:ascii="Times New Roman" w:hAnsi="Times New Roman" w:cs="Times New Roman"/>
          <w:sz w:val="24"/>
        </w:rPr>
        <w:t>Garden design</w:t>
      </w:r>
      <w:r w:rsidR="00410702" w:rsidRPr="00222643">
        <w:rPr>
          <w:rFonts w:ascii="Times New Roman" w:hAnsi="Times New Roman" w:cs="Times New Roman"/>
          <w:sz w:val="24"/>
        </w:rPr>
        <w:tab/>
      </w:r>
      <w:r w:rsidR="00410702" w:rsidRPr="00222643">
        <w:rPr>
          <w:rFonts w:ascii="Times New Roman" w:hAnsi="Times New Roman" w:cs="Times New Roman"/>
          <w:sz w:val="24"/>
        </w:rPr>
        <w:tab/>
      </w:r>
      <w:r w:rsidR="00410702" w:rsidRPr="00222643">
        <w:rPr>
          <w:rFonts w:ascii="Times New Roman" w:hAnsi="Times New Roman" w:cs="Times New Roman"/>
          <w:sz w:val="24"/>
        </w:rPr>
        <w:tab/>
      </w:r>
      <w:r w:rsidR="00410702" w:rsidRPr="00222643"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b/>
          <w:sz w:val="24"/>
        </w:rPr>
        <w:t>10</w:t>
      </w:r>
      <w:r w:rsidR="00E1571A" w:rsidRPr="00222643">
        <w:rPr>
          <w:rFonts w:ascii="Times New Roman" w:hAnsi="Times New Roman" w:cs="Times New Roman"/>
          <w:b/>
          <w:sz w:val="24"/>
        </w:rPr>
        <w:t>.</w:t>
      </w:r>
      <w:r w:rsidR="00E1571A" w:rsidRPr="00222643">
        <w:rPr>
          <w:rFonts w:ascii="Times New Roman" w:hAnsi="Times New Roman" w:cs="Times New Roman"/>
          <w:sz w:val="24"/>
        </w:rPr>
        <w:t xml:space="preserve">   </w:t>
      </w:r>
      <w:r w:rsidR="00F5272B" w:rsidRPr="00222643">
        <w:rPr>
          <w:rFonts w:ascii="Times New Roman" w:hAnsi="Times New Roman" w:cs="Times New Roman"/>
          <w:sz w:val="24"/>
        </w:rPr>
        <w:t>Horticulture</w:t>
      </w:r>
    </w:p>
    <w:p w:rsidR="00E1571A" w:rsidRPr="00222643" w:rsidRDefault="00D35E29" w:rsidP="00E1571A">
      <w:pPr>
        <w:pStyle w:val="NoSpacing"/>
        <w:ind w:left="36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sz w:val="24"/>
        </w:rPr>
        <w:t>4</w:t>
      </w:r>
      <w:r w:rsidR="00E1571A" w:rsidRPr="00222643">
        <w:rPr>
          <w:rFonts w:ascii="Times New Roman" w:hAnsi="Times New Roman" w:cs="Times New Roman"/>
          <w:b/>
          <w:sz w:val="24"/>
        </w:rPr>
        <w:t>.</w:t>
      </w:r>
      <w:r w:rsidR="00E1571A" w:rsidRPr="00222643">
        <w:rPr>
          <w:rFonts w:ascii="Times New Roman" w:hAnsi="Times New Roman" w:cs="Times New Roman"/>
          <w:sz w:val="24"/>
        </w:rPr>
        <w:t xml:space="preserve">   </w:t>
      </w:r>
      <w:r w:rsidR="00410702" w:rsidRPr="00222643">
        <w:rPr>
          <w:rFonts w:ascii="Times New Roman" w:hAnsi="Times New Roman" w:cs="Times New Roman"/>
          <w:sz w:val="24"/>
        </w:rPr>
        <w:t>Arts &amp; Crafts</w:t>
      </w:r>
      <w:r w:rsidR="00410702" w:rsidRPr="00222643">
        <w:rPr>
          <w:rFonts w:ascii="Times New Roman" w:hAnsi="Times New Roman" w:cs="Times New Roman"/>
          <w:sz w:val="24"/>
        </w:rPr>
        <w:tab/>
      </w:r>
      <w:r w:rsidR="00410702" w:rsidRPr="00222643">
        <w:rPr>
          <w:rFonts w:ascii="Times New Roman" w:hAnsi="Times New Roman" w:cs="Times New Roman"/>
          <w:sz w:val="24"/>
        </w:rPr>
        <w:tab/>
      </w:r>
      <w:r w:rsidR="00410702" w:rsidRPr="00222643">
        <w:rPr>
          <w:rFonts w:ascii="Times New Roman" w:hAnsi="Times New Roman" w:cs="Times New Roman"/>
          <w:sz w:val="24"/>
        </w:rPr>
        <w:tab/>
      </w:r>
      <w:r w:rsidR="00410702" w:rsidRPr="00222643"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b/>
          <w:sz w:val="24"/>
        </w:rPr>
        <w:t>11</w:t>
      </w:r>
      <w:r w:rsidR="00E1571A" w:rsidRPr="00222643">
        <w:rPr>
          <w:rFonts w:ascii="Times New Roman" w:hAnsi="Times New Roman" w:cs="Times New Roman"/>
          <w:b/>
          <w:sz w:val="24"/>
        </w:rPr>
        <w:t>.</w:t>
      </w:r>
      <w:r w:rsidR="00E1571A" w:rsidRPr="00222643">
        <w:rPr>
          <w:rFonts w:ascii="Times New Roman" w:hAnsi="Times New Roman" w:cs="Times New Roman"/>
          <w:sz w:val="24"/>
        </w:rPr>
        <w:t xml:space="preserve">   </w:t>
      </w:r>
      <w:r w:rsidR="00410702" w:rsidRPr="00222643">
        <w:rPr>
          <w:rFonts w:ascii="Times New Roman" w:hAnsi="Times New Roman" w:cs="Times New Roman"/>
          <w:sz w:val="24"/>
        </w:rPr>
        <w:t>Woodwork</w:t>
      </w:r>
    </w:p>
    <w:p w:rsidR="00E1571A" w:rsidRPr="00222643" w:rsidRDefault="00D35E29" w:rsidP="00E1571A">
      <w:pPr>
        <w:pStyle w:val="NoSpacing"/>
        <w:ind w:left="36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sz w:val="24"/>
        </w:rPr>
        <w:t>5</w:t>
      </w:r>
      <w:r w:rsidR="00E1571A" w:rsidRPr="00222643">
        <w:rPr>
          <w:rFonts w:ascii="Times New Roman" w:hAnsi="Times New Roman" w:cs="Times New Roman"/>
          <w:b/>
          <w:sz w:val="24"/>
        </w:rPr>
        <w:t>.</w:t>
      </w:r>
      <w:r w:rsidR="00E1571A" w:rsidRPr="00222643">
        <w:rPr>
          <w:rFonts w:ascii="Times New Roman" w:hAnsi="Times New Roman" w:cs="Times New Roman"/>
          <w:sz w:val="24"/>
        </w:rPr>
        <w:t xml:space="preserve">   </w:t>
      </w:r>
      <w:r w:rsidR="00410702" w:rsidRPr="00222643">
        <w:rPr>
          <w:rFonts w:ascii="Times New Roman" w:hAnsi="Times New Roman" w:cs="Times New Roman"/>
          <w:sz w:val="24"/>
        </w:rPr>
        <w:t xml:space="preserve">Start your own Business </w:t>
      </w:r>
      <w:r w:rsidR="00410702" w:rsidRPr="00222643">
        <w:rPr>
          <w:rFonts w:ascii="Times New Roman" w:hAnsi="Times New Roman" w:cs="Times New Roman"/>
          <w:sz w:val="24"/>
        </w:rPr>
        <w:tab/>
      </w:r>
      <w:r w:rsidR="00410702" w:rsidRPr="00222643"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b/>
          <w:sz w:val="24"/>
        </w:rPr>
        <w:t>12</w:t>
      </w:r>
      <w:r w:rsidR="00E1571A" w:rsidRPr="00222643">
        <w:rPr>
          <w:rFonts w:ascii="Times New Roman" w:hAnsi="Times New Roman" w:cs="Times New Roman"/>
          <w:b/>
          <w:sz w:val="24"/>
        </w:rPr>
        <w:t>.</w:t>
      </w:r>
      <w:r w:rsidR="00E1571A" w:rsidRPr="00222643">
        <w:rPr>
          <w:rFonts w:ascii="Times New Roman" w:hAnsi="Times New Roman" w:cs="Times New Roman"/>
          <w:sz w:val="24"/>
        </w:rPr>
        <w:t xml:space="preserve">  </w:t>
      </w:r>
      <w:r w:rsidR="00410702" w:rsidRPr="00222643">
        <w:rPr>
          <w:rFonts w:ascii="Times New Roman" w:hAnsi="Times New Roman" w:cs="Times New Roman"/>
          <w:sz w:val="24"/>
        </w:rPr>
        <w:t>Animal Care (Grooming</w:t>
      </w:r>
      <w:r w:rsidR="00F5272B" w:rsidRPr="00222643">
        <w:rPr>
          <w:rFonts w:ascii="Times New Roman" w:hAnsi="Times New Roman" w:cs="Times New Roman"/>
          <w:sz w:val="24"/>
        </w:rPr>
        <w:t>)</w:t>
      </w:r>
      <w:r w:rsidR="00410702" w:rsidRPr="00222643">
        <w:rPr>
          <w:rFonts w:ascii="Times New Roman" w:hAnsi="Times New Roman" w:cs="Times New Roman"/>
          <w:sz w:val="24"/>
        </w:rPr>
        <w:t xml:space="preserve"> </w:t>
      </w:r>
    </w:p>
    <w:p w:rsidR="00410702" w:rsidRPr="00222643" w:rsidRDefault="00D35E29" w:rsidP="00E1571A">
      <w:pPr>
        <w:pStyle w:val="NoSpacing"/>
        <w:ind w:left="36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sz w:val="24"/>
        </w:rPr>
        <w:t>6</w:t>
      </w:r>
      <w:r w:rsidR="00E1571A" w:rsidRPr="00222643">
        <w:rPr>
          <w:rFonts w:ascii="Times New Roman" w:hAnsi="Times New Roman" w:cs="Times New Roman"/>
          <w:b/>
          <w:sz w:val="24"/>
        </w:rPr>
        <w:t>.</w:t>
      </w:r>
      <w:r w:rsidR="00E1571A" w:rsidRPr="00222643">
        <w:rPr>
          <w:rFonts w:ascii="Times New Roman" w:hAnsi="Times New Roman" w:cs="Times New Roman"/>
          <w:sz w:val="24"/>
        </w:rPr>
        <w:t xml:space="preserve"> </w:t>
      </w:r>
      <w:r w:rsidR="00F5272B" w:rsidRPr="00222643">
        <w:rPr>
          <w:rFonts w:ascii="Times New Roman" w:hAnsi="Times New Roman" w:cs="Times New Roman"/>
          <w:sz w:val="24"/>
        </w:rPr>
        <w:t>Childcare</w:t>
      </w:r>
      <w:r w:rsidR="00410702" w:rsidRPr="00222643">
        <w:rPr>
          <w:rFonts w:ascii="Times New Roman" w:hAnsi="Times New Roman" w:cs="Times New Roman"/>
          <w:sz w:val="24"/>
        </w:rPr>
        <w:tab/>
      </w:r>
      <w:r w:rsidR="00410702" w:rsidRPr="00222643">
        <w:rPr>
          <w:rFonts w:ascii="Times New Roman" w:hAnsi="Times New Roman" w:cs="Times New Roman"/>
          <w:sz w:val="24"/>
        </w:rPr>
        <w:tab/>
      </w:r>
      <w:r w:rsidR="00410702" w:rsidRPr="00222643">
        <w:rPr>
          <w:rFonts w:ascii="Times New Roman" w:hAnsi="Times New Roman" w:cs="Times New Roman"/>
          <w:sz w:val="24"/>
        </w:rPr>
        <w:tab/>
      </w:r>
      <w:r w:rsidR="00410702" w:rsidRPr="00222643"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b/>
          <w:sz w:val="24"/>
        </w:rPr>
        <w:t>13</w:t>
      </w:r>
      <w:r w:rsidR="00E1571A" w:rsidRPr="00222643">
        <w:rPr>
          <w:rFonts w:ascii="Times New Roman" w:hAnsi="Times New Roman" w:cs="Times New Roman"/>
          <w:b/>
          <w:sz w:val="24"/>
        </w:rPr>
        <w:t>.</w:t>
      </w:r>
      <w:r w:rsidR="00E1571A" w:rsidRPr="00222643">
        <w:rPr>
          <w:rFonts w:ascii="Times New Roman" w:hAnsi="Times New Roman" w:cs="Times New Roman"/>
          <w:sz w:val="24"/>
        </w:rPr>
        <w:t xml:space="preserve">  </w:t>
      </w:r>
      <w:r w:rsidR="00F5272B" w:rsidRPr="00222643">
        <w:rPr>
          <w:rFonts w:ascii="Times New Roman" w:hAnsi="Times New Roman" w:cs="Times New Roman"/>
          <w:sz w:val="24"/>
        </w:rPr>
        <w:t>Train the Trainer</w:t>
      </w:r>
    </w:p>
    <w:p w:rsidR="00F5272B" w:rsidRPr="00222643" w:rsidRDefault="00D35E29" w:rsidP="00E1571A">
      <w:pPr>
        <w:pStyle w:val="NoSpacing"/>
        <w:ind w:left="36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sz w:val="24"/>
        </w:rPr>
        <w:t>7</w:t>
      </w:r>
      <w:r w:rsidR="009E1096" w:rsidRPr="00222643">
        <w:rPr>
          <w:rFonts w:ascii="Times New Roman" w:hAnsi="Times New Roman" w:cs="Times New Roman"/>
          <w:b/>
          <w:sz w:val="24"/>
        </w:rPr>
        <w:t>.</w:t>
      </w:r>
      <w:r w:rsidR="009E1096" w:rsidRPr="00222643">
        <w:rPr>
          <w:rFonts w:ascii="Times New Roman" w:hAnsi="Times New Roman" w:cs="Times New Roman"/>
          <w:sz w:val="24"/>
        </w:rPr>
        <w:t xml:space="preserve"> Sign Language</w:t>
      </w:r>
      <w:r w:rsidR="009E1096" w:rsidRPr="00222643">
        <w:rPr>
          <w:rFonts w:ascii="Times New Roman" w:hAnsi="Times New Roman" w:cs="Times New Roman"/>
          <w:sz w:val="24"/>
        </w:rPr>
        <w:tab/>
      </w:r>
      <w:r w:rsidR="009E1096" w:rsidRPr="00222643">
        <w:rPr>
          <w:rFonts w:ascii="Times New Roman" w:hAnsi="Times New Roman" w:cs="Times New Roman"/>
          <w:sz w:val="24"/>
        </w:rPr>
        <w:tab/>
      </w:r>
      <w:r w:rsidR="009E1096" w:rsidRPr="00222643"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bookmarkStart w:id="0" w:name="_GoBack"/>
      <w:bookmarkEnd w:id="0"/>
      <w:r w:rsidR="00222643" w:rsidRPr="00222643">
        <w:rPr>
          <w:rFonts w:ascii="Times New Roman" w:hAnsi="Times New Roman" w:cs="Times New Roman"/>
          <w:b/>
          <w:sz w:val="24"/>
        </w:rPr>
        <w:t>14.</w:t>
      </w:r>
      <w:r w:rsidR="00222643" w:rsidRPr="00222643">
        <w:rPr>
          <w:rFonts w:ascii="Times New Roman" w:hAnsi="Times New Roman" w:cs="Times New Roman"/>
          <w:sz w:val="24"/>
        </w:rPr>
        <w:t xml:space="preserve"> </w:t>
      </w:r>
      <w:r w:rsidR="00F5272B" w:rsidRPr="00222643">
        <w:rPr>
          <w:rFonts w:ascii="Times New Roman" w:hAnsi="Times New Roman" w:cs="Times New Roman"/>
          <w:sz w:val="24"/>
        </w:rPr>
        <w:t xml:space="preserve"> </w:t>
      </w:r>
      <w:r w:rsidR="00222643" w:rsidRPr="00222643">
        <w:rPr>
          <w:rFonts w:ascii="Times New Roman" w:hAnsi="Times New Roman" w:cs="Times New Roman"/>
          <w:sz w:val="24"/>
          <w:lang w:val="en-IE"/>
        </w:rPr>
        <w:t>Payroll</w:t>
      </w:r>
    </w:p>
    <w:p w:rsidR="00410702" w:rsidRDefault="00410702" w:rsidP="00410702">
      <w:pPr>
        <w:pStyle w:val="NoSpacing"/>
        <w:rPr>
          <w:rFonts w:ascii="Times New Roman" w:hAnsi="Times New Roman" w:cs="Times New Roman"/>
        </w:rPr>
      </w:pPr>
    </w:p>
    <w:p w:rsidR="00410702" w:rsidRDefault="00410702" w:rsidP="00410702">
      <w:pPr>
        <w:pStyle w:val="NoSpacing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An applicant’s inclusion on the pool is not an offer of employment.  Hours will be assigned for casual part-time tutor posts that may arise. </w:t>
      </w:r>
    </w:p>
    <w:p w:rsidR="00410702" w:rsidRPr="00E1571A" w:rsidRDefault="00410702" w:rsidP="00410702">
      <w:pPr>
        <w:pStyle w:val="NoSpacing"/>
        <w:rPr>
          <w:rFonts w:ascii="Times New Roman" w:hAnsi="Times New Roman" w:cs="Times New Roman"/>
          <w:strike/>
          <w:sz w:val="24"/>
        </w:rPr>
      </w:pPr>
    </w:p>
    <w:p w:rsidR="00410702" w:rsidRPr="006B6594" w:rsidRDefault="00410702" w:rsidP="00410702">
      <w:pPr>
        <w:pStyle w:val="NoSpacing"/>
        <w:rPr>
          <w:rFonts w:ascii="Times New Roman" w:hAnsi="Times New Roman" w:cs="Times New Roman"/>
          <w:sz w:val="24"/>
        </w:rPr>
      </w:pPr>
      <w:r w:rsidRPr="006B6594">
        <w:rPr>
          <w:rFonts w:ascii="Times New Roman" w:hAnsi="Times New Roman" w:cs="Times New Roman"/>
          <w:sz w:val="24"/>
        </w:rPr>
        <w:t>Garda Vetting will take place prior to inclusion on the Pool.</w:t>
      </w:r>
    </w:p>
    <w:p w:rsidR="00410702" w:rsidRPr="00FF6A85" w:rsidRDefault="00410702" w:rsidP="00410702">
      <w:pPr>
        <w:pStyle w:val="NoSpacing"/>
        <w:rPr>
          <w:rFonts w:ascii="Times New Roman" w:hAnsi="Times New Roman" w:cs="Times New Roman"/>
          <w:b/>
          <w:sz w:val="14"/>
          <w:szCs w:val="24"/>
        </w:rPr>
      </w:pPr>
    </w:p>
    <w:p w:rsidR="00410702" w:rsidRDefault="00410702" w:rsidP="00410702">
      <w:pPr>
        <w:pStyle w:val="BlockText"/>
        <w:ind w:left="0"/>
        <w:jc w:val="center"/>
        <w:rPr>
          <w:szCs w:val="20"/>
        </w:rPr>
      </w:pPr>
      <w:r>
        <w:rPr>
          <w:szCs w:val="20"/>
        </w:rPr>
        <w:t>---------------------------------------------------------------------------------------------------------------------------------------</w:t>
      </w:r>
    </w:p>
    <w:p w:rsidR="00410702" w:rsidRPr="00032353" w:rsidRDefault="00410702" w:rsidP="00410702">
      <w:pPr>
        <w:autoSpaceDE w:val="0"/>
        <w:autoSpaceDN w:val="0"/>
        <w:adjustRightInd w:val="0"/>
        <w:spacing w:line="240" w:lineRule="auto"/>
        <w:contextualSpacing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03235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Application forms can be downloaded from </w:t>
      </w:r>
      <w:hyperlink r:id="rId6" w:history="1">
        <w:r w:rsidRPr="00032353">
          <w:rPr>
            <w:rFonts w:ascii="Times New Roman" w:eastAsia="Times New Roman" w:hAnsi="Times New Roman" w:cs="Times New Roman"/>
            <w:sz w:val="24"/>
            <w:szCs w:val="24"/>
            <w:lang w:val="en-US"/>
          </w:rPr>
          <w:t>www.kerryetb.ie/opportunities or contact the H.R</w:t>
        </w:r>
      </w:hyperlink>
      <w:r w:rsidRPr="0003235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. Department, Kerry ETB, </w:t>
      </w:r>
      <w:proofErr w:type="spellStart"/>
      <w:r w:rsidRPr="00032353">
        <w:rPr>
          <w:rFonts w:ascii="Times New Roman" w:eastAsia="Times New Roman" w:hAnsi="Times New Roman" w:cs="Times New Roman"/>
          <w:sz w:val="24"/>
          <w:szCs w:val="24"/>
          <w:lang w:val="en-US"/>
        </w:rPr>
        <w:t>Centrepoint</w:t>
      </w:r>
      <w:proofErr w:type="spellEnd"/>
      <w:r w:rsidRPr="00032353">
        <w:rPr>
          <w:rFonts w:ascii="Times New Roman" w:eastAsia="Times New Roman" w:hAnsi="Times New Roman" w:cs="Times New Roman"/>
          <w:sz w:val="24"/>
          <w:szCs w:val="24"/>
          <w:lang w:val="en-US"/>
        </w:rPr>
        <w:t>, John Joe Sheehy Road, Tralee, Co. Kerry. Tel. 066-7121488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.</w:t>
      </w:r>
    </w:p>
    <w:p w:rsidR="00410702" w:rsidRPr="00032353" w:rsidRDefault="00410702" w:rsidP="00410702">
      <w:pPr>
        <w:autoSpaceDE w:val="0"/>
        <w:autoSpaceDN w:val="0"/>
        <w:adjustRightInd w:val="0"/>
        <w:spacing w:line="240" w:lineRule="auto"/>
        <w:contextualSpacing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032353">
        <w:rPr>
          <w:rFonts w:ascii="Times New Roman" w:eastAsia="Times New Roman" w:hAnsi="Times New Roman" w:cs="Times New Roman"/>
          <w:sz w:val="24"/>
          <w:szCs w:val="24"/>
          <w:lang w:val="en-US"/>
        </w:rPr>
        <w:t>Please complete an application form and return by email only to jobs@kerryetb.ie</w:t>
      </w:r>
      <w:hyperlink r:id="rId7" w:history="1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. </w:t>
      </w:r>
      <w:r w:rsidRPr="0003235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No C.V.’s, only official application form will be accepted.  </w:t>
      </w:r>
    </w:p>
    <w:p w:rsidR="00410702" w:rsidRDefault="00410702" w:rsidP="00410702">
      <w:pPr>
        <w:autoSpaceDE w:val="0"/>
        <w:autoSpaceDN w:val="0"/>
        <w:adjustRightInd w:val="0"/>
        <w:spacing w:line="240" w:lineRule="auto"/>
        <w:contextualSpacing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03235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Applications must be received not later than </w:t>
      </w:r>
      <w:r w:rsidRPr="00C936D4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12.00 noon 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Wednesday 30</w:t>
      </w:r>
      <w:r w:rsidRPr="00410702">
        <w:rPr>
          <w:rFonts w:ascii="Times New Roman" w:eastAsia="Times New Roman" w:hAnsi="Times New Roman" w:cs="Times New Roman"/>
          <w:sz w:val="24"/>
          <w:szCs w:val="24"/>
          <w:vertAlign w:val="superscript"/>
          <w:lang w:val="en-US"/>
        </w:rPr>
        <w:t>th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December 2020</w:t>
      </w:r>
    </w:p>
    <w:p w:rsidR="00410702" w:rsidRPr="00141E44" w:rsidRDefault="00410702" w:rsidP="00410702">
      <w:pPr>
        <w:pStyle w:val="BodyTextIndent"/>
        <w:ind w:left="0" w:right="-1"/>
        <w:rPr>
          <w:b/>
          <w:i/>
        </w:rPr>
      </w:pPr>
      <w:r w:rsidRPr="00141E44">
        <w:rPr>
          <w:b/>
          <w:i/>
        </w:rPr>
        <w:t>Colm Mc Evoy</w:t>
      </w:r>
    </w:p>
    <w:p w:rsidR="00410702" w:rsidRPr="00141E44" w:rsidRDefault="00410702" w:rsidP="00410702">
      <w:pPr>
        <w:pStyle w:val="BodyTextIndent"/>
        <w:ind w:left="0" w:right="-1"/>
        <w:rPr>
          <w:b/>
          <w:i/>
        </w:rPr>
      </w:pPr>
      <w:r w:rsidRPr="00141E44">
        <w:rPr>
          <w:b/>
          <w:i/>
        </w:rPr>
        <w:t>Chief Executive Officer</w:t>
      </w:r>
    </w:p>
    <w:p w:rsidR="00410702" w:rsidRPr="00D06DA3" w:rsidRDefault="00410702" w:rsidP="00410702">
      <w:pPr>
        <w:tabs>
          <w:tab w:val="left" w:pos="684"/>
          <w:tab w:val="left" w:pos="1890"/>
        </w:tabs>
        <w:spacing w:line="240" w:lineRule="auto"/>
        <w:ind w:right="-28"/>
        <w:contextualSpacing/>
        <w:rPr>
          <w:b/>
          <w:bCs/>
          <w:sz w:val="10"/>
        </w:rPr>
      </w:pPr>
    </w:p>
    <w:p w:rsidR="00F5272B" w:rsidRDefault="00410702" w:rsidP="00F5272B">
      <w:pPr>
        <w:tabs>
          <w:tab w:val="left" w:pos="684"/>
          <w:tab w:val="left" w:pos="1890"/>
        </w:tabs>
        <w:spacing w:line="240" w:lineRule="auto"/>
        <w:ind w:right="-28"/>
        <w:contextualSpacing/>
        <w:jc w:val="center"/>
      </w:pPr>
      <w:r w:rsidRPr="009E31A9">
        <w:rPr>
          <w:rFonts w:ascii="Times New Roman" w:eastAsia="Times New Roman" w:hAnsi="Times New Roman" w:cs="Times New Roman"/>
          <w:lang w:val="en-US"/>
        </w:rPr>
        <w:t>Kerry Education &amp; Training Board services Gaeltacht areas.</w:t>
      </w:r>
      <w:r w:rsidRPr="009E31A9">
        <w:rPr>
          <w:rFonts w:ascii="Times New Roman" w:eastAsia="Times New Roman" w:hAnsi="Times New Roman" w:cs="Times New Roman"/>
          <w:lang w:val="en-US"/>
        </w:rPr>
        <w:br/>
      </w:r>
      <w:proofErr w:type="spellStart"/>
      <w:r w:rsidRPr="009E31A9">
        <w:rPr>
          <w:rFonts w:ascii="Times New Roman" w:eastAsia="Times New Roman" w:hAnsi="Times New Roman" w:cs="Times New Roman"/>
          <w:lang w:val="en-US"/>
        </w:rPr>
        <w:t>Cuirfear</w:t>
      </w:r>
      <w:proofErr w:type="spellEnd"/>
      <w:r w:rsidRPr="009E31A9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Pr="009E31A9">
        <w:rPr>
          <w:rFonts w:ascii="Times New Roman" w:eastAsia="Times New Roman" w:hAnsi="Times New Roman" w:cs="Times New Roman"/>
          <w:lang w:val="en-US"/>
        </w:rPr>
        <w:t>fáilte</w:t>
      </w:r>
      <w:proofErr w:type="spellEnd"/>
      <w:r w:rsidRPr="009E31A9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Pr="009E31A9">
        <w:rPr>
          <w:rFonts w:ascii="Times New Roman" w:eastAsia="Times New Roman" w:hAnsi="Times New Roman" w:cs="Times New Roman"/>
          <w:lang w:val="en-US"/>
        </w:rPr>
        <w:t>roimh</w:t>
      </w:r>
      <w:proofErr w:type="spellEnd"/>
      <w:r w:rsidRPr="009E31A9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Pr="009E31A9">
        <w:rPr>
          <w:rFonts w:ascii="Times New Roman" w:eastAsia="Times New Roman" w:hAnsi="Times New Roman" w:cs="Times New Roman"/>
          <w:lang w:val="en-US"/>
        </w:rPr>
        <w:t>chomhfhreagras</w:t>
      </w:r>
      <w:proofErr w:type="spellEnd"/>
      <w:r w:rsidRPr="009E31A9">
        <w:rPr>
          <w:rFonts w:ascii="Times New Roman" w:eastAsia="Times New Roman" w:hAnsi="Times New Roman" w:cs="Times New Roman"/>
          <w:lang w:val="en-US"/>
        </w:rPr>
        <w:t xml:space="preserve"> í </w:t>
      </w:r>
      <w:proofErr w:type="spellStart"/>
      <w:r w:rsidRPr="009E31A9">
        <w:rPr>
          <w:rFonts w:ascii="Times New Roman" w:eastAsia="Times New Roman" w:hAnsi="Times New Roman" w:cs="Times New Roman"/>
          <w:lang w:val="en-US"/>
        </w:rPr>
        <w:t>nGaeilge</w:t>
      </w:r>
      <w:proofErr w:type="spellEnd"/>
      <w:r w:rsidRPr="009E31A9">
        <w:rPr>
          <w:rFonts w:ascii="Times New Roman" w:eastAsia="Times New Roman" w:hAnsi="Times New Roman" w:cs="Times New Roman"/>
          <w:lang w:val="en-US"/>
        </w:rPr>
        <w:t>.</w:t>
      </w:r>
      <w:r w:rsidRPr="009E31A9">
        <w:rPr>
          <w:rFonts w:ascii="Times New Roman" w:eastAsia="Times New Roman" w:hAnsi="Times New Roman" w:cs="Times New Roman"/>
          <w:lang w:val="en-US"/>
        </w:rPr>
        <w:br/>
        <w:t>Garda Vetting of successful candidates will take place prior to offer of employment.</w:t>
      </w:r>
      <w:r w:rsidRPr="009E31A9">
        <w:rPr>
          <w:rFonts w:ascii="Times New Roman" w:eastAsia="Times New Roman" w:hAnsi="Times New Roman" w:cs="Times New Roman"/>
          <w:lang w:val="en-US"/>
        </w:rPr>
        <w:br/>
        <w:t xml:space="preserve">Canvassing will automatically disqualify.  </w:t>
      </w:r>
      <w:r w:rsidRPr="009E31A9">
        <w:rPr>
          <w:rFonts w:ascii="Times New Roman" w:eastAsia="Times New Roman" w:hAnsi="Times New Roman" w:cs="Times New Roman"/>
          <w:lang w:val="en-US"/>
        </w:rPr>
        <w:br/>
        <w:t>Short-listing will take place on the basis of the information provided in the application form. Depending on the qualifications and experience of applicants, short-listing thresholds may be higher than the minimum standards set out.</w:t>
      </w:r>
      <w:r w:rsidR="00F5272B">
        <w:rPr>
          <w:rFonts w:ascii="Times New Roman" w:eastAsia="Times New Roman" w:hAnsi="Times New Roman" w:cs="Times New Roman"/>
          <w:lang w:val="en-US"/>
        </w:rPr>
        <w:t xml:space="preserve"> </w:t>
      </w:r>
      <w:r w:rsidRPr="009E31A9">
        <w:t>Kerry Education &amp; Training Board is an equal opportunities employer.</w:t>
      </w:r>
    </w:p>
    <w:p w:rsidR="00410702" w:rsidRPr="00D06DA3" w:rsidRDefault="00410702" w:rsidP="00F5272B">
      <w:pPr>
        <w:tabs>
          <w:tab w:val="left" w:pos="684"/>
          <w:tab w:val="left" w:pos="1890"/>
        </w:tabs>
        <w:spacing w:line="240" w:lineRule="auto"/>
        <w:ind w:right="-28"/>
        <w:contextualSpacing/>
        <w:jc w:val="center"/>
        <w:rPr>
          <w:rFonts w:cstheme="minorHAnsi"/>
          <w:i/>
          <w:iCs/>
        </w:rPr>
      </w:pPr>
      <w:r w:rsidRPr="009E31A9">
        <w:rPr>
          <w:rFonts w:ascii="Times New Roman" w:hAnsi="Times New Roman"/>
          <w:i/>
          <w:iCs/>
        </w:rPr>
        <w:lastRenderedPageBreak/>
        <w:t>“Creating a Learning Society in Kerry”</w:t>
      </w:r>
      <w:r w:rsidRPr="00B33E42">
        <w:rPr>
          <w:rFonts w:cstheme="minorHAnsi"/>
          <w:i/>
          <w:iCs/>
        </w:rPr>
        <w:object w:dxaOrig="11190" w:dyaOrig="178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60.25pt;height:89.25pt" o:ole="">
            <v:imagedata r:id="rId8" o:title=""/>
          </v:shape>
          <o:OLEObject Type="Embed" ProgID="Word.Document.12" ShapeID="_x0000_i1025" DrawAspect="Content" ObjectID="_1669450775" r:id="rId9">
            <o:FieldCodes>\s</o:FieldCodes>
          </o:OLEObject>
        </w:object>
      </w:r>
    </w:p>
    <w:p w:rsidR="00B973AA" w:rsidRDefault="00B973AA"/>
    <w:sectPr w:rsidR="00B973AA" w:rsidSect="000B1B7B">
      <w:pgSz w:w="11906" w:h="16838"/>
      <w:pgMar w:top="567" w:right="1134" w:bottom="567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stellar">
    <w:panose1 w:val="020A0402060406010301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A80058"/>
    <w:multiLevelType w:val="hybridMultilevel"/>
    <w:tmpl w:val="DBDC2136"/>
    <w:lvl w:ilvl="0" w:tplc="1809000F">
      <w:start w:val="1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604BC2"/>
    <w:multiLevelType w:val="hybridMultilevel"/>
    <w:tmpl w:val="D3A2788E"/>
    <w:lvl w:ilvl="0" w:tplc="5EE03886">
      <w:start w:val="7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140" w:hanging="360"/>
      </w:pPr>
    </w:lvl>
    <w:lvl w:ilvl="2" w:tplc="1809001B" w:tentative="1">
      <w:start w:val="1"/>
      <w:numFmt w:val="lowerRoman"/>
      <w:lvlText w:val="%3."/>
      <w:lvlJc w:val="right"/>
      <w:pPr>
        <w:ind w:left="1860" w:hanging="180"/>
      </w:pPr>
    </w:lvl>
    <w:lvl w:ilvl="3" w:tplc="1809000F" w:tentative="1">
      <w:start w:val="1"/>
      <w:numFmt w:val="decimal"/>
      <w:lvlText w:val="%4."/>
      <w:lvlJc w:val="left"/>
      <w:pPr>
        <w:ind w:left="2580" w:hanging="360"/>
      </w:pPr>
    </w:lvl>
    <w:lvl w:ilvl="4" w:tplc="18090019" w:tentative="1">
      <w:start w:val="1"/>
      <w:numFmt w:val="lowerLetter"/>
      <w:lvlText w:val="%5."/>
      <w:lvlJc w:val="left"/>
      <w:pPr>
        <w:ind w:left="3300" w:hanging="360"/>
      </w:pPr>
    </w:lvl>
    <w:lvl w:ilvl="5" w:tplc="1809001B" w:tentative="1">
      <w:start w:val="1"/>
      <w:numFmt w:val="lowerRoman"/>
      <w:lvlText w:val="%6."/>
      <w:lvlJc w:val="right"/>
      <w:pPr>
        <w:ind w:left="4020" w:hanging="180"/>
      </w:pPr>
    </w:lvl>
    <w:lvl w:ilvl="6" w:tplc="1809000F" w:tentative="1">
      <w:start w:val="1"/>
      <w:numFmt w:val="decimal"/>
      <w:lvlText w:val="%7."/>
      <w:lvlJc w:val="left"/>
      <w:pPr>
        <w:ind w:left="4740" w:hanging="360"/>
      </w:pPr>
    </w:lvl>
    <w:lvl w:ilvl="7" w:tplc="18090019" w:tentative="1">
      <w:start w:val="1"/>
      <w:numFmt w:val="lowerLetter"/>
      <w:lvlText w:val="%8."/>
      <w:lvlJc w:val="left"/>
      <w:pPr>
        <w:ind w:left="5460" w:hanging="360"/>
      </w:pPr>
    </w:lvl>
    <w:lvl w:ilvl="8" w:tplc="18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" w15:restartNumberingAfterBreak="0">
    <w:nsid w:val="172F2598"/>
    <w:multiLevelType w:val="hybridMultilevel"/>
    <w:tmpl w:val="1D709248"/>
    <w:lvl w:ilvl="0" w:tplc="18090011">
      <w:start w:val="3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3260E0"/>
    <w:multiLevelType w:val="hybridMultilevel"/>
    <w:tmpl w:val="738081D6"/>
    <w:lvl w:ilvl="0" w:tplc="7C8ECB26">
      <w:start w:val="1"/>
      <w:numFmt w:val="decimal"/>
      <w:lvlText w:val="%1)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1F7254"/>
    <w:multiLevelType w:val="hybridMultilevel"/>
    <w:tmpl w:val="5B30DC76"/>
    <w:lvl w:ilvl="0" w:tplc="513A8F1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5556C8"/>
    <w:multiLevelType w:val="hybridMultilevel"/>
    <w:tmpl w:val="E454F754"/>
    <w:lvl w:ilvl="0" w:tplc="BD9C7974">
      <w:start w:val="9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500" w:hanging="360"/>
      </w:pPr>
    </w:lvl>
    <w:lvl w:ilvl="2" w:tplc="1809001B" w:tentative="1">
      <w:start w:val="1"/>
      <w:numFmt w:val="lowerRoman"/>
      <w:lvlText w:val="%3."/>
      <w:lvlJc w:val="right"/>
      <w:pPr>
        <w:ind w:left="2220" w:hanging="180"/>
      </w:pPr>
    </w:lvl>
    <w:lvl w:ilvl="3" w:tplc="1809000F" w:tentative="1">
      <w:start w:val="1"/>
      <w:numFmt w:val="decimal"/>
      <w:lvlText w:val="%4."/>
      <w:lvlJc w:val="left"/>
      <w:pPr>
        <w:ind w:left="2940" w:hanging="360"/>
      </w:pPr>
    </w:lvl>
    <w:lvl w:ilvl="4" w:tplc="18090019" w:tentative="1">
      <w:start w:val="1"/>
      <w:numFmt w:val="lowerLetter"/>
      <w:lvlText w:val="%5."/>
      <w:lvlJc w:val="left"/>
      <w:pPr>
        <w:ind w:left="3660" w:hanging="360"/>
      </w:pPr>
    </w:lvl>
    <w:lvl w:ilvl="5" w:tplc="1809001B" w:tentative="1">
      <w:start w:val="1"/>
      <w:numFmt w:val="lowerRoman"/>
      <w:lvlText w:val="%6."/>
      <w:lvlJc w:val="right"/>
      <w:pPr>
        <w:ind w:left="4380" w:hanging="180"/>
      </w:pPr>
    </w:lvl>
    <w:lvl w:ilvl="6" w:tplc="1809000F" w:tentative="1">
      <w:start w:val="1"/>
      <w:numFmt w:val="decimal"/>
      <w:lvlText w:val="%7."/>
      <w:lvlJc w:val="left"/>
      <w:pPr>
        <w:ind w:left="5100" w:hanging="360"/>
      </w:pPr>
    </w:lvl>
    <w:lvl w:ilvl="7" w:tplc="18090019" w:tentative="1">
      <w:start w:val="1"/>
      <w:numFmt w:val="lowerLetter"/>
      <w:lvlText w:val="%8."/>
      <w:lvlJc w:val="left"/>
      <w:pPr>
        <w:ind w:left="5820" w:hanging="360"/>
      </w:pPr>
    </w:lvl>
    <w:lvl w:ilvl="8" w:tplc="18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6" w15:restartNumberingAfterBreak="0">
    <w:nsid w:val="44B80D08"/>
    <w:multiLevelType w:val="hybridMultilevel"/>
    <w:tmpl w:val="CDAE31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0BC6368"/>
    <w:multiLevelType w:val="hybridMultilevel"/>
    <w:tmpl w:val="B9929CE0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EAB5BDB"/>
    <w:multiLevelType w:val="hybridMultilevel"/>
    <w:tmpl w:val="8ED6201A"/>
    <w:lvl w:ilvl="0" w:tplc="1809000F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6"/>
  </w:num>
  <w:num w:numId="3">
    <w:abstractNumId w:val="3"/>
  </w:num>
  <w:num w:numId="4">
    <w:abstractNumId w:val="2"/>
  </w:num>
  <w:num w:numId="5">
    <w:abstractNumId w:val="4"/>
  </w:num>
  <w:num w:numId="6">
    <w:abstractNumId w:val="1"/>
  </w:num>
  <w:num w:numId="7">
    <w:abstractNumId w:val="5"/>
  </w:num>
  <w:num w:numId="8">
    <w:abstractNumId w:val="8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wMzezNDK1sDA0tzRQ0lEKTi0uzszPAykwqgUAJnEfxSwAAAA="/>
  </w:docVars>
  <w:rsids>
    <w:rsidRoot w:val="00410702"/>
    <w:rsid w:val="000013C7"/>
    <w:rsid w:val="000021CE"/>
    <w:rsid w:val="0000274B"/>
    <w:rsid w:val="00002F74"/>
    <w:rsid w:val="00003774"/>
    <w:rsid w:val="000053A6"/>
    <w:rsid w:val="00005E17"/>
    <w:rsid w:val="0001096A"/>
    <w:rsid w:val="000140C0"/>
    <w:rsid w:val="000212DD"/>
    <w:rsid w:val="0002238A"/>
    <w:rsid w:val="000246D8"/>
    <w:rsid w:val="000272D7"/>
    <w:rsid w:val="000274B1"/>
    <w:rsid w:val="0003165A"/>
    <w:rsid w:val="00033F44"/>
    <w:rsid w:val="0003514C"/>
    <w:rsid w:val="0003534C"/>
    <w:rsid w:val="00040637"/>
    <w:rsid w:val="00040B6B"/>
    <w:rsid w:val="000412EF"/>
    <w:rsid w:val="00043D9B"/>
    <w:rsid w:val="0005320C"/>
    <w:rsid w:val="000535C3"/>
    <w:rsid w:val="00054C15"/>
    <w:rsid w:val="0005514F"/>
    <w:rsid w:val="0005727F"/>
    <w:rsid w:val="000610A6"/>
    <w:rsid w:val="0006392C"/>
    <w:rsid w:val="00064214"/>
    <w:rsid w:val="00065D85"/>
    <w:rsid w:val="00066B5A"/>
    <w:rsid w:val="000713F5"/>
    <w:rsid w:val="00071823"/>
    <w:rsid w:val="00072115"/>
    <w:rsid w:val="00072581"/>
    <w:rsid w:val="0008029C"/>
    <w:rsid w:val="00084E51"/>
    <w:rsid w:val="0008629D"/>
    <w:rsid w:val="000874C7"/>
    <w:rsid w:val="000879A3"/>
    <w:rsid w:val="0009111F"/>
    <w:rsid w:val="0009170F"/>
    <w:rsid w:val="000917E1"/>
    <w:rsid w:val="000938D5"/>
    <w:rsid w:val="000943E6"/>
    <w:rsid w:val="000967EC"/>
    <w:rsid w:val="00096D5B"/>
    <w:rsid w:val="00097616"/>
    <w:rsid w:val="00097AA6"/>
    <w:rsid w:val="000A1AA2"/>
    <w:rsid w:val="000A2495"/>
    <w:rsid w:val="000A3619"/>
    <w:rsid w:val="000A37C2"/>
    <w:rsid w:val="000A4F9F"/>
    <w:rsid w:val="000B1167"/>
    <w:rsid w:val="000B1E59"/>
    <w:rsid w:val="000B20B3"/>
    <w:rsid w:val="000B391A"/>
    <w:rsid w:val="000B50AD"/>
    <w:rsid w:val="000B5C7D"/>
    <w:rsid w:val="000B5D62"/>
    <w:rsid w:val="000C12B8"/>
    <w:rsid w:val="000C1424"/>
    <w:rsid w:val="000C3899"/>
    <w:rsid w:val="000C640B"/>
    <w:rsid w:val="000C68D7"/>
    <w:rsid w:val="000C7BF1"/>
    <w:rsid w:val="000D392E"/>
    <w:rsid w:val="000D3C91"/>
    <w:rsid w:val="000D3D2C"/>
    <w:rsid w:val="000D57DF"/>
    <w:rsid w:val="000D5A69"/>
    <w:rsid w:val="000D64C5"/>
    <w:rsid w:val="000D787C"/>
    <w:rsid w:val="000D7932"/>
    <w:rsid w:val="000D7E8C"/>
    <w:rsid w:val="000E169B"/>
    <w:rsid w:val="000E4D9F"/>
    <w:rsid w:val="000E68E2"/>
    <w:rsid w:val="000F34CC"/>
    <w:rsid w:val="000F4196"/>
    <w:rsid w:val="000F5E50"/>
    <w:rsid w:val="000F67B3"/>
    <w:rsid w:val="0010266D"/>
    <w:rsid w:val="00102AF7"/>
    <w:rsid w:val="00106C06"/>
    <w:rsid w:val="0011198A"/>
    <w:rsid w:val="00112A18"/>
    <w:rsid w:val="00113E6C"/>
    <w:rsid w:val="001150D3"/>
    <w:rsid w:val="00115CB8"/>
    <w:rsid w:val="001168D2"/>
    <w:rsid w:val="001205C0"/>
    <w:rsid w:val="00121D95"/>
    <w:rsid w:val="001229BB"/>
    <w:rsid w:val="00122BC9"/>
    <w:rsid w:val="00125074"/>
    <w:rsid w:val="00126108"/>
    <w:rsid w:val="001271C5"/>
    <w:rsid w:val="001312E6"/>
    <w:rsid w:val="001331C0"/>
    <w:rsid w:val="00135324"/>
    <w:rsid w:val="001375DD"/>
    <w:rsid w:val="0014074F"/>
    <w:rsid w:val="00140D98"/>
    <w:rsid w:val="00143B54"/>
    <w:rsid w:val="00143B8F"/>
    <w:rsid w:val="00143E93"/>
    <w:rsid w:val="00144794"/>
    <w:rsid w:val="001467D4"/>
    <w:rsid w:val="001470BC"/>
    <w:rsid w:val="00147E04"/>
    <w:rsid w:val="0015048E"/>
    <w:rsid w:val="00151FC9"/>
    <w:rsid w:val="00152618"/>
    <w:rsid w:val="00164C81"/>
    <w:rsid w:val="001650AC"/>
    <w:rsid w:val="00167C6B"/>
    <w:rsid w:val="00167EDC"/>
    <w:rsid w:val="00174AC4"/>
    <w:rsid w:val="0017565D"/>
    <w:rsid w:val="00175A14"/>
    <w:rsid w:val="0018324B"/>
    <w:rsid w:val="00184114"/>
    <w:rsid w:val="00184B55"/>
    <w:rsid w:val="00186338"/>
    <w:rsid w:val="0018652F"/>
    <w:rsid w:val="001875F5"/>
    <w:rsid w:val="00190426"/>
    <w:rsid w:val="001909F7"/>
    <w:rsid w:val="00192A60"/>
    <w:rsid w:val="00195624"/>
    <w:rsid w:val="00196BE6"/>
    <w:rsid w:val="001973C9"/>
    <w:rsid w:val="0019782D"/>
    <w:rsid w:val="001978D2"/>
    <w:rsid w:val="001A2B85"/>
    <w:rsid w:val="001A3006"/>
    <w:rsid w:val="001A5A3D"/>
    <w:rsid w:val="001A5C08"/>
    <w:rsid w:val="001B6A40"/>
    <w:rsid w:val="001B6CF5"/>
    <w:rsid w:val="001C10BD"/>
    <w:rsid w:val="001C1A94"/>
    <w:rsid w:val="001C45CB"/>
    <w:rsid w:val="001D1D9B"/>
    <w:rsid w:val="001D20A2"/>
    <w:rsid w:val="001D2797"/>
    <w:rsid w:val="001D5F7E"/>
    <w:rsid w:val="001D66AB"/>
    <w:rsid w:val="001D771F"/>
    <w:rsid w:val="001E2145"/>
    <w:rsid w:val="001E27E6"/>
    <w:rsid w:val="001E2928"/>
    <w:rsid w:val="001E2F33"/>
    <w:rsid w:val="001E3302"/>
    <w:rsid w:val="001E3742"/>
    <w:rsid w:val="001E46BC"/>
    <w:rsid w:val="001E49E5"/>
    <w:rsid w:val="001E5242"/>
    <w:rsid w:val="001E75BE"/>
    <w:rsid w:val="001E75F7"/>
    <w:rsid w:val="001F107B"/>
    <w:rsid w:val="001F1875"/>
    <w:rsid w:val="001F1F47"/>
    <w:rsid w:val="001F2B9B"/>
    <w:rsid w:val="001F35D6"/>
    <w:rsid w:val="001F4E1F"/>
    <w:rsid w:val="001F65B5"/>
    <w:rsid w:val="00200330"/>
    <w:rsid w:val="00200F29"/>
    <w:rsid w:val="00202586"/>
    <w:rsid w:val="002034D7"/>
    <w:rsid w:val="00206BC4"/>
    <w:rsid w:val="00211B11"/>
    <w:rsid w:val="00211F4F"/>
    <w:rsid w:val="00214C91"/>
    <w:rsid w:val="002166C0"/>
    <w:rsid w:val="00216BB6"/>
    <w:rsid w:val="002205F8"/>
    <w:rsid w:val="00220771"/>
    <w:rsid w:val="00222643"/>
    <w:rsid w:val="00222797"/>
    <w:rsid w:val="002227C9"/>
    <w:rsid w:val="002240DD"/>
    <w:rsid w:val="0022428C"/>
    <w:rsid w:val="002312D5"/>
    <w:rsid w:val="00232355"/>
    <w:rsid w:val="002328C0"/>
    <w:rsid w:val="00234989"/>
    <w:rsid w:val="00235C46"/>
    <w:rsid w:val="0023682F"/>
    <w:rsid w:val="002379FE"/>
    <w:rsid w:val="00240ACA"/>
    <w:rsid w:val="00241938"/>
    <w:rsid w:val="00241D18"/>
    <w:rsid w:val="00242135"/>
    <w:rsid w:val="002440E3"/>
    <w:rsid w:val="002447EC"/>
    <w:rsid w:val="00244F13"/>
    <w:rsid w:val="0024543B"/>
    <w:rsid w:val="00245B43"/>
    <w:rsid w:val="002517DB"/>
    <w:rsid w:val="00252A14"/>
    <w:rsid w:val="00253335"/>
    <w:rsid w:val="0025338E"/>
    <w:rsid w:val="00254482"/>
    <w:rsid w:val="002565A6"/>
    <w:rsid w:val="00256B60"/>
    <w:rsid w:val="00260FC8"/>
    <w:rsid w:val="00261666"/>
    <w:rsid w:val="00261AAF"/>
    <w:rsid w:val="00261E95"/>
    <w:rsid w:val="002622DF"/>
    <w:rsid w:val="00263342"/>
    <w:rsid w:val="00263D2E"/>
    <w:rsid w:val="00267311"/>
    <w:rsid w:val="00267D80"/>
    <w:rsid w:val="002702F1"/>
    <w:rsid w:val="00270B59"/>
    <w:rsid w:val="00274E70"/>
    <w:rsid w:val="00275878"/>
    <w:rsid w:val="00275CE1"/>
    <w:rsid w:val="00276788"/>
    <w:rsid w:val="00276FD7"/>
    <w:rsid w:val="00280492"/>
    <w:rsid w:val="00281B6D"/>
    <w:rsid w:val="00282187"/>
    <w:rsid w:val="0028327D"/>
    <w:rsid w:val="002848B2"/>
    <w:rsid w:val="0028715C"/>
    <w:rsid w:val="00287F29"/>
    <w:rsid w:val="00290C03"/>
    <w:rsid w:val="002A11A6"/>
    <w:rsid w:val="002A560D"/>
    <w:rsid w:val="002A63B6"/>
    <w:rsid w:val="002A786C"/>
    <w:rsid w:val="002B193B"/>
    <w:rsid w:val="002B21CD"/>
    <w:rsid w:val="002B2660"/>
    <w:rsid w:val="002B27A6"/>
    <w:rsid w:val="002B322A"/>
    <w:rsid w:val="002B33D2"/>
    <w:rsid w:val="002B3DD0"/>
    <w:rsid w:val="002B49BE"/>
    <w:rsid w:val="002B690B"/>
    <w:rsid w:val="002B774B"/>
    <w:rsid w:val="002C04D7"/>
    <w:rsid w:val="002C1F3C"/>
    <w:rsid w:val="002C2033"/>
    <w:rsid w:val="002C2506"/>
    <w:rsid w:val="002C3465"/>
    <w:rsid w:val="002C3D95"/>
    <w:rsid w:val="002C5B67"/>
    <w:rsid w:val="002C6516"/>
    <w:rsid w:val="002C70A6"/>
    <w:rsid w:val="002C7995"/>
    <w:rsid w:val="002D00BE"/>
    <w:rsid w:val="002D3A61"/>
    <w:rsid w:val="002D4BC8"/>
    <w:rsid w:val="002D6968"/>
    <w:rsid w:val="002D72A6"/>
    <w:rsid w:val="002D74EC"/>
    <w:rsid w:val="002E195E"/>
    <w:rsid w:val="002E19F1"/>
    <w:rsid w:val="002E215D"/>
    <w:rsid w:val="002E5790"/>
    <w:rsid w:val="002E6282"/>
    <w:rsid w:val="002F1355"/>
    <w:rsid w:val="002F29CB"/>
    <w:rsid w:val="002F4FED"/>
    <w:rsid w:val="002F6BA4"/>
    <w:rsid w:val="00302600"/>
    <w:rsid w:val="00304287"/>
    <w:rsid w:val="003056F8"/>
    <w:rsid w:val="00306D6A"/>
    <w:rsid w:val="00307003"/>
    <w:rsid w:val="00311AB4"/>
    <w:rsid w:val="003139E3"/>
    <w:rsid w:val="00315F41"/>
    <w:rsid w:val="003167C0"/>
    <w:rsid w:val="0031794D"/>
    <w:rsid w:val="00317EE4"/>
    <w:rsid w:val="003202AE"/>
    <w:rsid w:val="00320EC4"/>
    <w:rsid w:val="003219CB"/>
    <w:rsid w:val="00325DE6"/>
    <w:rsid w:val="00326554"/>
    <w:rsid w:val="00330FAE"/>
    <w:rsid w:val="003330FC"/>
    <w:rsid w:val="003334AE"/>
    <w:rsid w:val="003338FE"/>
    <w:rsid w:val="003370F0"/>
    <w:rsid w:val="00337117"/>
    <w:rsid w:val="0033788F"/>
    <w:rsid w:val="003405F6"/>
    <w:rsid w:val="00340810"/>
    <w:rsid w:val="00341789"/>
    <w:rsid w:val="00341998"/>
    <w:rsid w:val="003439DF"/>
    <w:rsid w:val="00343CB0"/>
    <w:rsid w:val="00343DF4"/>
    <w:rsid w:val="00345C72"/>
    <w:rsid w:val="003471CB"/>
    <w:rsid w:val="00347948"/>
    <w:rsid w:val="00347983"/>
    <w:rsid w:val="00347F8F"/>
    <w:rsid w:val="0035045F"/>
    <w:rsid w:val="003509BE"/>
    <w:rsid w:val="00353228"/>
    <w:rsid w:val="003541BF"/>
    <w:rsid w:val="0035556B"/>
    <w:rsid w:val="00355E9E"/>
    <w:rsid w:val="00360195"/>
    <w:rsid w:val="00360BC1"/>
    <w:rsid w:val="003611A9"/>
    <w:rsid w:val="00365478"/>
    <w:rsid w:val="00366913"/>
    <w:rsid w:val="00366AE5"/>
    <w:rsid w:val="00372D06"/>
    <w:rsid w:val="00384C8F"/>
    <w:rsid w:val="00385178"/>
    <w:rsid w:val="003918FD"/>
    <w:rsid w:val="00391EF2"/>
    <w:rsid w:val="00394267"/>
    <w:rsid w:val="00394CEB"/>
    <w:rsid w:val="003952C3"/>
    <w:rsid w:val="00396BA7"/>
    <w:rsid w:val="003A06E0"/>
    <w:rsid w:val="003A0D67"/>
    <w:rsid w:val="003A15E8"/>
    <w:rsid w:val="003A337E"/>
    <w:rsid w:val="003A4D29"/>
    <w:rsid w:val="003A5DD6"/>
    <w:rsid w:val="003A6D41"/>
    <w:rsid w:val="003A7449"/>
    <w:rsid w:val="003B03BF"/>
    <w:rsid w:val="003B1847"/>
    <w:rsid w:val="003B49AB"/>
    <w:rsid w:val="003B549A"/>
    <w:rsid w:val="003B6D20"/>
    <w:rsid w:val="003C0143"/>
    <w:rsid w:val="003C1A74"/>
    <w:rsid w:val="003C298E"/>
    <w:rsid w:val="003C3F98"/>
    <w:rsid w:val="003C6E73"/>
    <w:rsid w:val="003D20B2"/>
    <w:rsid w:val="003E3921"/>
    <w:rsid w:val="003E48FF"/>
    <w:rsid w:val="003E5A78"/>
    <w:rsid w:val="003E71AF"/>
    <w:rsid w:val="003F01A3"/>
    <w:rsid w:val="003F14DD"/>
    <w:rsid w:val="003F2695"/>
    <w:rsid w:val="003F31C8"/>
    <w:rsid w:val="003F3316"/>
    <w:rsid w:val="003F3377"/>
    <w:rsid w:val="003F3B6C"/>
    <w:rsid w:val="003F3B7B"/>
    <w:rsid w:val="003F40BE"/>
    <w:rsid w:val="003F5433"/>
    <w:rsid w:val="003F5993"/>
    <w:rsid w:val="003F61EA"/>
    <w:rsid w:val="003F72B1"/>
    <w:rsid w:val="004013D3"/>
    <w:rsid w:val="00403B88"/>
    <w:rsid w:val="00403BB8"/>
    <w:rsid w:val="004043EB"/>
    <w:rsid w:val="004054D3"/>
    <w:rsid w:val="00405C8C"/>
    <w:rsid w:val="0040696D"/>
    <w:rsid w:val="00410702"/>
    <w:rsid w:val="00410CB9"/>
    <w:rsid w:val="00412C16"/>
    <w:rsid w:val="00415E68"/>
    <w:rsid w:val="004166BA"/>
    <w:rsid w:val="00417CE5"/>
    <w:rsid w:val="00422FC0"/>
    <w:rsid w:val="00430F06"/>
    <w:rsid w:val="00433D5A"/>
    <w:rsid w:val="00435220"/>
    <w:rsid w:val="0043722C"/>
    <w:rsid w:val="00437A95"/>
    <w:rsid w:val="00437B9F"/>
    <w:rsid w:val="00443150"/>
    <w:rsid w:val="0044373E"/>
    <w:rsid w:val="00446CBF"/>
    <w:rsid w:val="0045091B"/>
    <w:rsid w:val="0045405C"/>
    <w:rsid w:val="00460983"/>
    <w:rsid w:val="00461865"/>
    <w:rsid w:val="00462E3C"/>
    <w:rsid w:val="0046408E"/>
    <w:rsid w:val="0046427F"/>
    <w:rsid w:val="00466772"/>
    <w:rsid w:val="004679CB"/>
    <w:rsid w:val="004704B3"/>
    <w:rsid w:val="00472206"/>
    <w:rsid w:val="0047256C"/>
    <w:rsid w:val="004747DD"/>
    <w:rsid w:val="00474B13"/>
    <w:rsid w:val="00475A75"/>
    <w:rsid w:val="00475D76"/>
    <w:rsid w:val="00480BBB"/>
    <w:rsid w:val="0048222C"/>
    <w:rsid w:val="00483004"/>
    <w:rsid w:val="0048390D"/>
    <w:rsid w:val="0048397E"/>
    <w:rsid w:val="00483CFF"/>
    <w:rsid w:val="00485A6F"/>
    <w:rsid w:val="004902DB"/>
    <w:rsid w:val="00490619"/>
    <w:rsid w:val="00491037"/>
    <w:rsid w:val="0049179E"/>
    <w:rsid w:val="0049444A"/>
    <w:rsid w:val="004950CA"/>
    <w:rsid w:val="00496228"/>
    <w:rsid w:val="004A3074"/>
    <w:rsid w:val="004A5F28"/>
    <w:rsid w:val="004A6741"/>
    <w:rsid w:val="004B0F14"/>
    <w:rsid w:val="004B11EC"/>
    <w:rsid w:val="004B1FD1"/>
    <w:rsid w:val="004B5B8B"/>
    <w:rsid w:val="004B78ED"/>
    <w:rsid w:val="004C1736"/>
    <w:rsid w:val="004C3791"/>
    <w:rsid w:val="004C3BFB"/>
    <w:rsid w:val="004C4042"/>
    <w:rsid w:val="004C4FB9"/>
    <w:rsid w:val="004C53D0"/>
    <w:rsid w:val="004C6AEF"/>
    <w:rsid w:val="004C7190"/>
    <w:rsid w:val="004D37C1"/>
    <w:rsid w:val="004D3D50"/>
    <w:rsid w:val="004D4A54"/>
    <w:rsid w:val="004D67EB"/>
    <w:rsid w:val="004E33B9"/>
    <w:rsid w:val="004E72FF"/>
    <w:rsid w:val="004E7BC7"/>
    <w:rsid w:val="004F0DDC"/>
    <w:rsid w:val="004F20E0"/>
    <w:rsid w:val="004F22ED"/>
    <w:rsid w:val="004F238C"/>
    <w:rsid w:val="004F270D"/>
    <w:rsid w:val="004F4345"/>
    <w:rsid w:val="004F49CE"/>
    <w:rsid w:val="004F5788"/>
    <w:rsid w:val="004F58CC"/>
    <w:rsid w:val="00500BC2"/>
    <w:rsid w:val="00504E71"/>
    <w:rsid w:val="00505C65"/>
    <w:rsid w:val="00514994"/>
    <w:rsid w:val="00516A17"/>
    <w:rsid w:val="00521CFB"/>
    <w:rsid w:val="00522881"/>
    <w:rsid w:val="005246F9"/>
    <w:rsid w:val="005273A6"/>
    <w:rsid w:val="00530A49"/>
    <w:rsid w:val="005316D7"/>
    <w:rsid w:val="00535445"/>
    <w:rsid w:val="00541911"/>
    <w:rsid w:val="00541D3D"/>
    <w:rsid w:val="00544EDB"/>
    <w:rsid w:val="00545B7B"/>
    <w:rsid w:val="00547211"/>
    <w:rsid w:val="00547DE5"/>
    <w:rsid w:val="0055291C"/>
    <w:rsid w:val="00552E90"/>
    <w:rsid w:val="0056005E"/>
    <w:rsid w:val="0056049C"/>
    <w:rsid w:val="00561263"/>
    <w:rsid w:val="0056360C"/>
    <w:rsid w:val="005637AC"/>
    <w:rsid w:val="00563A26"/>
    <w:rsid w:val="00564C9F"/>
    <w:rsid w:val="005671BB"/>
    <w:rsid w:val="005677F6"/>
    <w:rsid w:val="00572977"/>
    <w:rsid w:val="00573C44"/>
    <w:rsid w:val="00573FE5"/>
    <w:rsid w:val="00574A29"/>
    <w:rsid w:val="005750D4"/>
    <w:rsid w:val="00575C41"/>
    <w:rsid w:val="0057799C"/>
    <w:rsid w:val="00581574"/>
    <w:rsid w:val="005815F5"/>
    <w:rsid w:val="00581783"/>
    <w:rsid w:val="00582418"/>
    <w:rsid w:val="005834AC"/>
    <w:rsid w:val="00585DF9"/>
    <w:rsid w:val="005867B2"/>
    <w:rsid w:val="005903DD"/>
    <w:rsid w:val="00591F87"/>
    <w:rsid w:val="0059263C"/>
    <w:rsid w:val="005933CF"/>
    <w:rsid w:val="005A15C3"/>
    <w:rsid w:val="005A635C"/>
    <w:rsid w:val="005A63CE"/>
    <w:rsid w:val="005B03DC"/>
    <w:rsid w:val="005B1909"/>
    <w:rsid w:val="005B2910"/>
    <w:rsid w:val="005B52AF"/>
    <w:rsid w:val="005C3478"/>
    <w:rsid w:val="005C510D"/>
    <w:rsid w:val="005C69C2"/>
    <w:rsid w:val="005C706F"/>
    <w:rsid w:val="005D2EA3"/>
    <w:rsid w:val="005D396F"/>
    <w:rsid w:val="005D3E91"/>
    <w:rsid w:val="005D4F87"/>
    <w:rsid w:val="005D7133"/>
    <w:rsid w:val="005E327D"/>
    <w:rsid w:val="005E33A2"/>
    <w:rsid w:val="005E458B"/>
    <w:rsid w:val="005E50AE"/>
    <w:rsid w:val="005E553C"/>
    <w:rsid w:val="005E560C"/>
    <w:rsid w:val="005F0015"/>
    <w:rsid w:val="005F02B9"/>
    <w:rsid w:val="005F08A5"/>
    <w:rsid w:val="005F0FFE"/>
    <w:rsid w:val="005F20BE"/>
    <w:rsid w:val="005F47C1"/>
    <w:rsid w:val="005F47FE"/>
    <w:rsid w:val="005F73F3"/>
    <w:rsid w:val="00600503"/>
    <w:rsid w:val="00601B74"/>
    <w:rsid w:val="00605FE4"/>
    <w:rsid w:val="00606C7A"/>
    <w:rsid w:val="006075C6"/>
    <w:rsid w:val="00612630"/>
    <w:rsid w:val="00612FB9"/>
    <w:rsid w:val="006148DC"/>
    <w:rsid w:val="00615327"/>
    <w:rsid w:val="00617116"/>
    <w:rsid w:val="00621630"/>
    <w:rsid w:val="00622499"/>
    <w:rsid w:val="00623F9D"/>
    <w:rsid w:val="006244BA"/>
    <w:rsid w:val="0062465C"/>
    <w:rsid w:val="00627E63"/>
    <w:rsid w:val="0063095A"/>
    <w:rsid w:val="006313A8"/>
    <w:rsid w:val="0063672C"/>
    <w:rsid w:val="00637942"/>
    <w:rsid w:val="00640557"/>
    <w:rsid w:val="00640A98"/>
    <w:rsid w:val="00643158"/>
    <w:rsid w:val="006444DC"/>
    <w:rsid w:val="00645D58"/>
    <w:rsid w:val="0064618B"/>
    <w:rsid w:val="0064626B"/>
    <w:rsid w:val="00646BA9"/>
    <w:rsid w:val="00647BA0"/>
    <w:rsid w:val="0065050F"/>
    <w:rsid w:val="006511DA"/>
    <w:rsid w:val="00654DBA"/>
    <w:rsid w:val="00655B0E"/>
    <w:rsid w:val="00660039"/>
    <w:rsid w:val="00660336"/>
    <w:rsid w:val="00663C32"/>
    <w:rsid w:val="00665EE8"/>
    <w:rsid w:val="006677C3"/>
    <w:rsid w:val="0068206B"/>
    <w:rsid w:val="0068379A"/>
    <w:rsid w:val="006848B4"/>
    <w:rsid w:val="00684F46"/>
    <w:rsid w:val="00686E8D"/>
    <w:rsid w:val="00690A61"/>
    <w:rsid w:val="00693560"/>
    <w:rsid w:val="00693A4B"/>
    <w:rsid w:val="0069407F"/>
    <w:rsid w:val="00695921"/>
    <w:rsid w:val="0069753F"/>
    <w:rsid w:val="006A17D0"/>
    <w:rsid w:val="006A3E26"/>
    <w:rsid w:val="006A7604"/>
    <w:rsid w:val="006B1490"/>
    <w:rsid w:val="006B2658"/>
    <w:rsid w:val="006B3F73"/>
    <w:rsid w:val="006B3F99"/>
    <w:rsid w:val="006B51F3"/>
    <w:rsid w:val="006B6031"/>
    <w:rsid w:val="006C09B9"/>
    <w:rsid w:val="006C2886"/>
    <w:rsid w:val="006C58FB"/>
    <w:rsid w:val="006C6916"/>
    <w:rsid w:val="006C7688"/>
    <w:rsid w:val="006D09C0"/>
    <w:rsid w:val="006D0ADE"/>
    <w:rsid w:val="006D1141"/>
    <w:rsid w:val="006D4218"/>
    <w:rsid w:val="006D6068"/>
    <w:rsid w:val="006D752B"/>
    <w:rsid w:val="006E14D7"/>
    <w:rsid w:val="006E1548"/>
    <w:rsid w:val="006E6EB0"/>
    <w:rsid w:val="006F3DA2"/>
    <w:rsid w:val="006F776C"/>
    <w:rsid w:val="006F7A66"/>
    <w:rsid w:val="007015B9"/>
    <w:rsid w:val="007028F9"/>
    <w:rsid w:val="00703B08"/>
    <w:rsid w:val="00707766"/>
    <w:rsid w:val="00712C7D"/>
    <w:rsid w:val="0071387B"/>
    <w:rsid w:val="0071589E"/>
    <w:rsid w:val="00716317"/>
    <w:rsid w:val="007207CB"/>
    <w:rsid w:val="00724080"/>
    <w:rsid w:val="007254F6"/>
    <w:rsid w:val="007257B5"/>
    <w:rsid w:val="007277C2"/>
    <w:rsid w:val="00731DAE"/>
    <w:rsid w:val="0073363F"/>
    <w:rsid w:val="00733B80"/>
    <w:rsid w:val="00736676"/>
    <w:rsid w:val="00740748"/>
    <w:rsid w:val="00744A90"/>
    <w:rsid w:val="00750D34"/>
    <w:rsid w:val="0076153B"/>
    <w:rsid w:val="00761711"/>
    <w:rsid w:val="00761AC3"/>
    <w:rsid w:val="00763FAC"/>
    <w:rsid w:val="007655BE"/>
    <w:rsid w:val="00765C1B"/>
    <w:rsid w:val="007705A5"/>
    <w:rsid w:val="0077060A"/>
    <w:rsid w:val="00773ED3"/>
    <w:rsid w:val="00776300"/>
    <w:rsid w:val="0077750D"/>
    <w:rsid w:val="00780027"/>
    <w:rsid w:val="007806E9"/>
    <w:rsid w:val="0078076D"/>
    <w:rsid w:val="00780A4F"/>
    <w:rsid w:val="00780A90"/>
    <w:rsid w:val="00785182"/>
    <w:rsid w:val="007905E9"/>
    <w:rsid w:val="00795FB1"/>
    <w:rsid w:val="0079600B"/>
    <w:rsid w:val="007967E2"/>
    <w:rsid w:val="00796834"/>
    <w:rsid w:val="00796A48"/>
    <w:rsid w:val="00797656"/>
    <w:rsid w:val="007A27CD"/>
    <w:rsid w:val="007A2973"/>
    <w:rsid w:val="007A5C8C"/>
    <w:rsid w:val="007A7B63"/>
    <w:rsid w:val="007B0556"/>
    <w:rsid w:val="007B0AEB"/>
    <w:rsid w:val="007B198B"/>
    <w:rsid w:val="007B2DD1"/>
    <w:rsid w:val="007B548B"/>
    <w:rsid w:val="007B5E1E"/>
    <w:rsid w:val="007C19ED"/>
    <w:rsid w:val="007C214E"/>
    <w:rsid w:val="007C331D"/>
    <w:rsid w:val="007C5E2F"/>
    <w:rsid w:val="007C6E15"/>
    <w:rsid w:val="007C70CB"/>
    <w:rsid w:val="007C738A"/>
    <w:rsid w:val="007C7756"/>
    <w:rsid w:val="007C7C68"/>
    <w:rsid w:val="007D003E"/>
    <w:rsid w:val="007D40CC"/>
    <w:rsid w:val="007D6493"/>
    <w:rsid w:val="007D7CFA"/>
    <w:rsid w:val="007E0A68"/>
    <w:rsid w:val="007E1C8C"/>
    <w:rsid w:val="007E217B"/>
    <w:rsid w:val="007E26D9"/>
    <w:rsid w:val="007E6AC1"/>
    <w:rsid w:val="007E6D18"/>
    <w:rsid w:val="007E7A13"/>
    <w:rsid w:val="007F2229"/>
    <w:rsid w:val="007F303D"/>
    <w:rsid w:val="007F47A9"/>
    <w:rsid w:val="007F47C5"/>
    <w:rsid w:val="007F7FA5"/>
    <w:rsid w:val="00800A96"/>
    <w:rsid w:val="00810592"/>
    <w:rsid w:val="00811FDC"/>
    <w:rsid w:val="00813280"/>
    <w:rsid w:val="00816D07"/>
    <w:rsid w:val="008170DB"/>
    <w:rsid w:val="00821EC7"/>
    <w:rsid w:val="0082376C"/>
    <w:rsid w:val="0082771A"/>
    <w:rsid w:val="00830E4C"/>
    <w:rsid w:val="00830EFA"/>
    <w:rsid w:val="0083143A"/>
    <w:rsid w:val="00831E51"/>
    <w:rsid w:val="0083389A"/>
    <w:rsid w:val="00833943"/>
    <w:rsid w:val="0083779E"/>
    <w:rsid w:val="008377D0"/>
    <w:rsid w:val="008404BD"/>
    <w:rsid w:val="00840562"/>
    <w:rsid w:val="00841209"/>
    <w:rsid w:val="0084552D"/>
    <w:rsid w:val="00847FC2"/>
    <w:rsid w:val="008524E2"/>
    <w:rsid w:val="00854FE7"/>
    <w:rsid w:val="00857237"/>
    <w:rsid w:val="008606CB"/>
    <w:rsid w:val="008615AE"/>
    <w:rsid w:val="008626E9"/>
    <w:rsid w:val="00862956"/>
    <w:rsid w:val="008663F5"/>
    <w:rsid w:val="008672B1"/>
    <w:rsid w:val="00867AB8"/>
    <w:rsid w:val="00867D2A"/>
    <w:rsid w:val="008702A5"/>
    <w:rsid w:val="00871710"/>
    <w:rsid w:val="0087362D"/>
    <w:rsid w:val="00874A94"/>
    <w:rsid w:val="00877E9F"/>
    <w:rsid w:val="00880FCC"/>
    <w:rsid w:val="0088224A"/>
    <w:rsid w:val="00882554"/>
    <w:rsid w:val="0088421E"/>
    <w:rsid w:val="00884370"/>
    <w:rsid w:val="00887945"/>
    <w:rsid w:val="00890088"/>
    <w:rsid w:val="008910B8"/>
    <w:rsid w:val="008955F7"/>
    <w:rsid w:val="008962FD"/>
    <w:rsid w:val="008A08D8"/>
    <w:rsid w:val="008A20AF"/>
    <w:rsid w:val="008A2CB1"/>
    <w:rsid w:val="008A2F7A"/>
    <w:rsid w:val="008A4A58"/>
    <w:rsid w:val="008A590B"/>
    <w:rsid w:val="008A7FFC"/>
    <w:rsid w:val="008B2485"/>
    <w:rsid w:val="008B2B5B"/>
    <w:rsid w:val="008B6EA4"/>
    <w:rsid w:val="008C05BC"/>
    <w:rsid w:val="008D24C2"/>
    <w:rsid w:val="008D5DA8"/>
    <w:rsid w:val="008D645E"/>
    <w:rsid w:val="008D68CE"/>
    <w:rsid w:val="008E2140"/>
    <w:rsid w:val="008E441F"/>
    <w:rsid w:val="008E4FE7"/>
    <w:rsid w:val="008E6081"/>
    <w:rsid w:val="008E7546"/>
    <w:rsid w:val="008F0AFC"/>
    <w:rsid w:val="008F10F0"/>
    <w:rsid w:val="008F2991"/>
    <w:rsid w:val="008F32DB"/>
    <w:rsid w:val="008F380C"/>
    <w:rsid w:val="008F47F8"/>
    <w:rsid w:val="008F4B44"/>
    <w:rsid w:val="00905375"/>
    <w:rsid w:val="00905A7E"/>
    <w:rsid w:val="00907408"/>
    <w:rsid w:val="00907445"/>
    <w:rsid w:val="00907B55"/>
    <w:rsid w:val="00907E34"/>
    <w:rsid w:val="00910098"/>
    <w:rsid w:val="00913857"/>
    <w:rsid w:val="00913A53"/>
    <w:rsid w:val="00914DD0"/>
    <w:rsid w:val="0092094E"/>
    <w:rsid w:val="00921508"/>
    <w:rsid w:val="009238F0"/>
    <w:rsid w:val="00924612"/>
    <w:rsid w:val="00924BB7"/>
    <w:rsid w:val="00924EA3"/>
    <w:rsid w:val="0092579C"/>
    <w:rsid w:val="00930534"/>
    <w:rsid w:val="009306F0"/>
    <w:rsid w:val="00931A84"/>
    <w:rsid w:val="00931E9B"/>
    <w:rsid w:val="00932527"/>
    <w:rsid w:val="00933063"/>
    <w:rsid w:val="009342F0"/>
    <w:rsid w:val="00936443"/>
    <w:rsid w:val="009369C5"/>
    <w:rsid w:val="00940565"/>
    <w:rsid w:val="009409B6"/>
    <w:rsid w:val="00941A7E"/>
    <w:rsid w:val="00941EC7"/>
    <w:rsid w:val="00945B84"/>
    <w:rsid w:val="00946653"/>
    <w:rsid w:val="00950B33"/>
    <w:rsid w:val="00951901"/>
    <w:rsid w:val="00951E20"/>
    <w:rsid w:val="009541C3"/>
    <w:rsid w:val="00956B10"/>
    <w:rsid w:val="00956CBB"/>
    <w:rsid w:val="00962379"/>
    <w:rsid w:val="00962800"/>
    <w:rsid w:val="009634E0"/>
    <w:rsid w:val="009643F0"/>
    <w:rsid w:val="0096443B"/>
    <w:rsid w:val="00967D6D"/>
    <w:rsid w:val="0097008B"/>
    <w:rsid w:val="00975FBA"/>
    <w:rsid w:val="00976954"/>
    <w:rsid w:val="0097721C"/>
    <w:rsid w:val="00981383"/>
    <w:rsid w:val="009819A7"/>
    <w:rsid w:val="009840F8"/>
    <w:rsid w:val="00984CF9"/>
    <w:rsid w:val="009919A2"/>
    <w:rsid w:val="00991B12"/>
    <w:rsid w:val="00995AAD"/>
    <w:rsid w:val="0099612F"/>
    <w:rsid w:val="00996949"/>
    <w:rsid w:val="009970CD"/>
    <w:rsid w:val="00997C78"/>
    <w:rsid w:val="009A2745"/>
    <w:rsid w:val="009A314B"/>
    <w:rsid w:val="009A7636"/>
    <w:rsid w:val="009B4E93"/>
    <w:rsid w:val="009B4ECC"/>
    <w:rsid w:val="009B638F"/>
    <w:rsid w:val="009B718D"/>
    <w:rsid w:val="009C0C12"/>
    <w:rsid w:val="009C2268"/>
    <w:rsid w:val="009C57DE"/>
    <w:rsid w:val="009C6968"/>
    <w:rsid w:val="009C6AAB"/>
    <w:rsid w:val="009C7BF9"/>
    <w:rsid w:val="009D2284"/>
    <w:rsid w:val="009D30B9"/>
    <w:rsid w:val="009D52F4"/>
    <w:rsid w:val="009D685F"/>
    <w:rsid w:val="009D7F44"/>
    <w:rsid w:val="009E0C0C"/>
    <w:rsid w:val="009E1096"/>
    <w:rsid w:val="009E2AC9"/>
    <w:rsid w:val="009E38CE"/>
    <w:rsid w:val="009E5B44"/>
    <w:rsid w:val="009E6777"/>
    <w:rsid w:val="009F08CE"/>
    <w:rsid w:val="009F0C6F"/>
    <w:rsid w:val="009F4856"/>
    <w:rsid w:val="009F540F"/>
    <w:rsid w:val="009F67F9"/>
    <w:rsid w:val="009F69C1"/>
    <w:rsid w:val="009F6A67"/>
    <w:rsid w:val="009F6C0F"/>
    <w:rsid w:val="009F7ED8"/>
    <w:rsid w:val="00A009A9"/>
    <w:rsid w:val="00A00CF4"/>
    <w:rsid w:val="00A023AB"/>
    <w:rsid w:val="00A023DC"/>
    <w:rsid w:val="00A02650"/>
    <w:rsid w:val="00A045E7"/>
    <w:rsid w:val="00A04A8C"/>
    <w:rsid w:val="00A068BC"/>
    <w:rsid w:val="00A1232F"/>
    <w:rsid w:val="00A13DB0"/>
    <w:rsid w:val="00A1738E"/>
    <w:rsid w:val="00A20C73"/>
    <w:rsid w:val="00A20FE1"/>
    <w:rsid w:val="00A2255B"/>
    <w:rsid w:val="00A24DB4"/>
    <w:rsid w:val="00A25E02"/>
    <w:rsid w:val="00A26851"/>
    <w:rsid w:val="00A30A55"/>
    <w:rsid w:val="00A32C38"/>
    <w:rsid w:val="00A35395"/>
    <w:rsid w:val="00A36FAE"/>
    <w:rsid w:val="00A37D94"/>
    <w:rsid w:val="00A40049"/>
    <w:rsid w:val="00A40B52"/>
    <w:rsid w:val="00A4274F"/>
    <w:rsid w:val="00A42B2E"/>
    <w:rsid w:val="00A42C24"/>
    <w:rsid w:val="00A43F0E"/>
    <w:rsid w:val="00A44BD7"/>
    <w:rsid w:val="00A55578"/>
    <w:rsid w:val="00A622B6"/>
    <w:rsid w:val="00A63B08"/>
    <w:rsid w:val="00A65191"/>
    <w:rsid w:val="00A653D6"/>
    <w:rsid w:val="00A66FC2"/>
    <w:rsid w:val="00A712C8"/>
    <w:rsid w:val="00A7589D"/>
    <w:rsid w:val="00A76CD2"/>
    <w:rsid w:val="00A82226"/>
    <w:rsid w:val="00A851BC"/>
    <w:rsid w:val="00A855A4"/>
    <w:rsid w:val="00A87B66"/>
    <w:rsid w:val="00A90774"/>
    <w:rsid w:val="00A90F82"/>
    <w:rsid w:val="00A9124F"/>
    <w:rsid w:val="00A93C00"/>
    <w:rsid w:val="00A941A2"/>
    <w:rsid w:val="00A9510E"/>
    <w:rsid w:val="00A977C2"/>
    <w:rsid w:val="00AA0920"/>
    <w:rsid w:val="00AA0BD6"/>
    <w:rsid w:val="00AA0ED8"/>
    <w:rsid w:val="00AA175A"/>
    <w:rsid w:val="00AA1839"/>
    <w:rsid w:val="00AA4D87"/>
    <w:rsid w:val="00AA7DA8"/>
    <w:rsid w:val="00AB18D6"/>
    <w:rsid w:val="00AB2341"/>
    <w:rsid w:val="00AB2A95"/>
    <w:rsid w:val="00AB2D64"/>
    <w:rsid w:val="00AB4E0A"/>
    <w:rsid w:val="00AB6104"/>
    <w:rsid w:val="00AC089A"/>
    <w:rsid w:val="00AC12DA"/>
    <w:rsid w:val="00AC292C"/>
    <w:rsid w:val="00AC29DE"/>
    <w:rsid w:val="00AC3D8F"/>
    <w:rsid w:val="00AC3DB4"/>
    <w:rsid w:val="00AC4F1F"/>
    <w:rsid w:val="00AC65C7"/>
    <w:rsid w:val="00AC6851"/>
    <w:rsid w:val="00AD0180"/>
    <w:rsid w:val="00AD0899"/>
    <w:rsid w:val="00AD2E24"/>
    <w:rsid w:val="00AD34B7"/>
    <w:rsid w:val="00AD4AAB"/>
    <w:rsid w:val="00AD5149"/>
    <w:rsid w:val="00AD7C5F"/>
    <w:rsid w:val="00AE3246"/>
    <w:rsid w:val="00AE3AE1"/>
    <w:rsid w:val="00AE50D9"/>
    <w:rsid w:val="00AE5611"/>
    <w:rsid w:val="00AE58FC"/>
    <w:rsid w:val="00AE631F"/>
    <w:rsid w:val="00AE66C2"/>
    <w:rsid w:val="00AF1942"/>
    <w:rsid w:val="00AF2715"/>
    <w:rsid w:val="00AF2C04"/>
    <w:rsid w:val="00AF2F98"/>
    <w:rsid w:val="00AF4E8A"/>
    <w:rsid w:val="00AF5118"/>
    <w:rsid w:val="00B0090C"/>
    <w:rsid w:val="00B02A2E"/>
    <w:rsid w:val="00B079BC"/>
    <w:rsid w:val="00B102AA"/>
    <w:rsid w:val="00B106C2"/>
    <w:rsid w:val="00B110F6"/>
    <w:rsid w:val="00B120C7"/>
    <w:rsid w:val="00B135E9"/>
    <w:rsid w:val="00B13891"/>
    <w:rsid w:val="00B22599"/>
    <w:rsid w:val="00B23C7A"/>
    <w:rsid w:val="00B24B5F"/>
    <w:rsid w:val="00B24C21"/>
    <w:rsid w:val="00B321E9"/>
    <w:rsid w:val="00B32310"/>
    <w:rsid w:val="00B32D39"/>
    <w:rsid w:val="00B41548"/>
    <w:rsid w:val="00B4479F"/>
    <w:rsid w:val="00B4687B"/>
    <w:rsid w:val="00B5202C"/>
    <w:rsid w:val="00B52103"/>
    <w:rsid w:val="00B52F12"/>
    <w:rsid w:val="00B53768"/>
    <w:rsid w:val="00B539F7"/>
    <w:rsid w:val="00B53A14"/>
    <w:rsid w:val="00B544AC"/>
    <w:rsid w:val="00B550ED"/>
    <w:rsid w:val="00B5594C"/>
    <w:rsid w:val="00B57DE5"/>
    <w:rsid w:val="00B606F8"/>
    <w:rsid w:val="00B622DA"/>
    <w:rsid w:val="00B62ABD"/>
    <w:rsid w:val="00B63397"/>
    <w:rsid w:val="00B633D0"/>
    <w:rsid w:val="00B63BB1"/>
    <w:rsid w:val="00B64011"/>
    <w:rsid w:val="00B640E7"/>
    <w:rsid w:val="00B64970"/>
    <w:rsid w:val="00B65F14"/>
    <w:rsid w:val="00B73336"/>
    <w:rsid w:val="00B737D5"/>
    <w:rsid w:val="00B76248"/>
    <w:rsid w:val="00B81772"/>
    <w:rsid w:val="00B85AE1"/>
    <w:rsid w:val="00B876C5"/>
    <w:rsid w:val="00B923AF"/>
    <w:rsid w:val="00B92A30"/>
    <w:rsid w:val="00B973AA"/>
    <w:rsid w:val="00B97938"/>
    <w:rsid w:val="00BA6817"/>
    <w:rsid w:val="00BA7C36"/>
    <w:rsid w:val="00BB262C"/>
    <w:rsid w:val="00BB5AEE"/>
    <w:rsid w:val="00BD116F"/>
    <w:rsid w:val="00BD3905"/>
    <w:rsid w:val="00BD46A7"/>
    <w:rsid w:val="00BD541A"/>
    <w:rsid w:val="00BD626E"/>
    <w:rsid w:val="00BD77DD"/>
    <w:rsid w:val="00BE2324"/>
    <w:rsid w:val="00BE2B55"/>
    <w:rsid w:val="00BE59DB"/>
    <w:rsid w:val="00BF60E4"/>
    <w:rsid w:val="00C00DE2"/>
    <w:rsid w:val="00C0116E"/>
    <w:rsid w:val="00C01D2B"/>
    <w:rsid w:val="00C06D23"/>
    <w:rsid w:val="00C13A2E"/>
    <w:rsid w:val="00C166D3"/>
    <w:rsid w:val="00C17572"/>
    <w:rsid w:val="00C17A6E"/>
    <w:rsid w:val="00C17E45"/>
    <w:rsid w:val="00C202A9"/>
    <w:rsid w:val="00C21F84"/>
    <w:rsid w:val="00C23076"/>
    <w:rsid w:val="00C30294"/>
    <w:rsid w:val="00C30FA0"/>
    <w:rsid w:val="00C321D9"/>
    <w:rsid w:val="00C347F7"/>
    <w:rsid w:val="00C34A04"/>
    <w:rsid w:val="00C35EB3"/>
    <w:rsid w:val="00C3624A"/>
    <w:rsid w:val="00C3743B"/>
    <w:rsid w:val="00C37875"/>
    <w:rsid w:val="00C40439"/>
    <w:rsid w:val="00C42A03"/>
    <w:rsid w:val="00C448C1"/>
    <w:rsid w:val="00C44C4D"/>
    <w:rsid w:val="00C45A3E"/>
    <w:rsid w:val="00C45B9C"/>
    <w:rsid w:val="00C51931"/>
    <w:rsid w:val="00C52368"/>
    <w:rsid w:val="00C552D1"/>
    <w:rsid w:val="00C55DC6"/>
    <w:rsid w:val="00C57B31"/>
    <w:rsid w:val="00C57F83"/>
    <w:rsid w:val="00C600DD"/>
    <w:rsid w:val="00C614B4"/>
    <w:rsid w:val="00C62C76"/>
    <w:rsid w:val="00C630AE"/>
    <w:rsid w:val="00C647FA"/>
    <w:rsid w:val="00C652CD"/>
    <w:rsid w:val="00C661CC"/>
    <w:rsid w:val="00C671EC"/>
    <w:rsid w:val="00C72BEA"/>
    <w:rsid w:val="00C7416A"/>
    <w:rsid w:val="00C754C0"/>
    <w:rsid w:val="00C75FDB"/>
    <w:rsid w:val="00C81337"/>
    <w:rsid w:val="00C8193F"/>
    <w:rsid w:val="00C81C01"/>
    <w:rsid w:val="00C81FDC"/>
    <w:rsid w:val="00C8290D"/>
    <w:rsid w:val="00C83423"/>
    <w:rsid w:val="00C84CFF"/>
    <w:rsid w:val="00C8556C"/>
    <w:rsid w:val="00C8610A"/>
    <w:rsid w:val="00C90904"/>
    <w:rsid w:val="00C90919"/>
    <w:rsid w:val="00C90E32"/>
    <w:rsid w:val="00C919B4"/>
    <w:rsid w:val="00C96344"/>
    <w:rsid w:val="00C96531"/>
    <w:rsid w:val="00CA06D9"/>
    <w:rsid w:val="00CA291E"/>
    <w:rsid w:val="00CA3E3B"/>
    <w:rsid w:val="00CA4C51"/>
    <w:rsid w:val="00CA65A7"/>
    <w:rsid w:val="00CA763D"/>
    <w:rsid w:val="00CB432B"/>
    <w:rsid w:val="00CB5CC1"/>
    <w:rsid w:val="00CB76BE"/>
    <w:rsid w:val="00CC0C32"/>
    <w:rsid w:val="00CC0C73"/>
    <w:rsid w:val="00CC1294"/>
    <w:rsid w:val="00CC2CF2"/>
    <w:rsid w:val="00CC4545"/>
    <w:rsid w:val="00CC7827"/>
    <w:rsid w:val="00CC78ED"/>
    <w:rsid w:val="00CD4ED9"/>
    <w:rsid w:val="00CD5DA2"/>
    <w:rsid w:val="00CE249A"/>
    <w:rsid w:val="00CE50A9"/>
    <w:rsid w:val="00CE5905"/>
    <w:rsid w:val="00CE6DA4"/>
    <w:rsid w:val="00CF5D71"/>
    <w:rsid w:val="00CF7908"/>
    <w:rsid w:val="00CF7BC4"/>
    <w:rsid w:val="00D00C29"/>
    <w:rsid w:val="00D03565"/>
    <w:rsid w:val="00D04495"/>
    <w:rsid w:val="00D05283"/>
    <w:rsid w:val="00D062C8"/>
    <w:rsid w:val="00D07546"/>
    <w:rsid w:val="00D13381"/>
    <w:rsid w:val="00D150F7"/>
    <w:rsid w:val="00D154EB"/>
    <w:rsid w:val="00D204F7"/>
    <w:rsid w:val="00D21963"/>
    <w:rsid w:val="00D236EE"/>
    <w:rsid w:val="00D2694C"/>
    <w:rsid w:val="00D26EF1"/>
    <w:rsid w:val="00D26F8C"/>
    <w:rsid w:val="00D309B4"/>
    <w:rsid w:val="00D30FC0"/>
    <w:rsid w:val="00D358F1"/>
    <w:rsid w:val="00D35D69"/>
    <w:rsid w:val="00D35E29"/>
    <w:rsid w:val="00D363FA"/>
    <w:rsid w:val="00D364B6"/>
    <w:rsid w:val="00D37598"/>
    <w:rsid w:val="00D410D6"/>
    <w:rsid w:val="00D423C5"/>
    <w:rsid w:val="00D441EA"/>
    <w:rsid w:val="00D45EE9"/>
    <w:rsid w:val="00D46ED7"/>
    <w:rsid w:val="00D54D7F"/>
    <w:rsid w:val="00D54E04"/>
    <w:rsid w:val="00D55DE4"/>
    <w:rsid w:val="00D605A4"/>
    <w:rsid w:val="00D6245B"/>
    <w:rsid w:val="00D64611"/>
    <w:rsid w:val="00D649C2"/>
    <w:rsid w:val="00D66D20"/>
    <w:rsid w:val="00D6783B"/>
    <w:rsid w:val="00D71246"/>
    <w:rsid w:val="00D73854"/>
    <w:rsid w:val="00D743E4"/>
    <w:rsid w:val="00D74D8C"/>
    <w:rsid w:val="00D74F55"/>
    <w:rsid w:val="00D755D0"/>
    <w:rsid w:val="00D80D85"/>
    <w:rsid w:val="00D812B6"/>
    <w:rsid w:val="00D83183"/>
    <w:rsid w:val="00D8347D"/>
    <w:rsid w:val="00D8570B"/>
    <w:rsid w:val="00D857E3"/>
    <w:rsid w:val="00D8710D"/>
    <w:rsid w:val="00D87FA8"/>
    <w:rsid w:val="00D94379"/>
    <w:rsid w:val="00D94D41"/>
    <w:rsid w:val="00D9650C"/>
    <w:rsid w:val="00DA016D"/>
    <w:rsid w:val="00DA03F1"/>
    <w:rsid w:val="00DA2A1B"/>
    <w:rsid w:val="00DA2FCB"/>
    <w:rsid w:val="00DA5284"/>
    <w:rsid w:val="00DA5E73"/>
    <w:rsid w:val="00DA659D"/>
    <w:rsid w:val="00DB03A6"/>
    <w:rsid w:val="00DB0901"/>
    <w:rsid w:val="00DB10A0"/>
    <w:rsid w:val="00DB1DDD"/>
    <w:rsid w:val="00DB41B5"/>
    <w:rsid w:val="00DB6075"/>
    <w:rsid w:val="00DC6116"/>
    <w:rsid w:val="00DC64C8"/>
    <w:rsid w:val="00DD2874"/>
    <w:rsid w:val="00DD5897"/>
    <w:rsid w:val="00DD66B4"/>
    <w:rsid w:val="00DD6F52"/>
    <w:rsid w:val="00DE0A98"/>
    <w:rsid w:val="00DE1248"/>
    <w:rsid w:val="00DF0213"/>
    <w:rsid w:val="00DF3C78"/>
    <w:rsid w:val="00DF4E81"/>
    <w:rsid w:val="00DF583C"/>
    <w:rsid w:val="00DF7B49"/>
    <w:rsid w:val="00E01EE2"/>
    <w:rsid w:val="00E0772E"/>
    <w:rsid w:val="00E07AA5"/>
    <w:rsid w:val="00E07FC8"/>
    <w:rsid w:val="00E10666"/>
    <w:rsid w:val="00E10890"/>
    <w:rsid w:val="00E140D7"/>
    <w:rsid w:val="00E1444A"/>
    <w:rsid w:val="00E1571A"/>
    <w:rsid w:val="00E21E7D"/>
    <w:rsid w:val="00E229A4"/>
    <w:rsid w:val="00E23787"/>
    <w:rsid w:val="00E24CD3"/>
    <w:rsid w:val="00E2549A"/>
    <w:rsid w:val="00E254A6"/>
    <w:rsid w:val="00E25B86"/>
    <w:rsid w:val="00E27835"/>
    <w:rsid w:val="00E3114F"/>
    <w:rsid w:val="00E3221E"/>
    <w:rsid w:val="00E338D0"/>
    <w:rsid w:val="00E367B4"/>
    <w:rsid w:val="00E371E3"/>
    <w:rsid w:val="00E40590"/>
    <w:rsid w:val="00E41133"/>
    <w:rsid w:val="00E4338C"/>
    <w:rsid w:val="00E44253"/>
    <w:rsid w:val="00E46B6F"/>
    <w:rsid w:val="00E531EB"/>
    <w:rsid w:val="00E541F1"/>
    <w:rsid w:val="00E543D1"/>
    <w:rsid w:val="00E55E4C"/>
    <w:rsid w:val="00E56844"/>
    <w:rsid w:val="00E63A76"/>
    <w:rsid w:val="00E65AC0"/>
    <w:rsid w:val="00E74D51"/>
    <w:rsid w:val="00E75D60"/>
    <w:rsid w:val="00E767BC"/>
    <w:rsid w:val="00E76E53"/>
    <w:rsid w:val="00E77D89"/>
    <w:rsid w:val="00E85843"/>
    <w:rsid w:val="00E8693C"/>
    <w:rsid w:val="00E86DEE"/>
    <w:rsid w:val="00E92098"/>
    <w:rsid w:val="00E960B4"/>
    <w:rsid w:val="00E96397"/>
    <w:rsid w:val="00E97457"/>
    <w:rsid w:val="00E9757D"/>
    <w:rsid w:val="00EA180C"/>
    <w:rsid w:val="00EA55C9"/>
    <w:rsid w:val="00EA7345"/>
    <w:rsid w:val="00EB0DCA"/>
    <w:rsid w:val="00EB2D3F"/>
    <w:rsid w:val="00EB4578"/>
    <w:rsid w:val="00EB4628"/>
    <w:rsid w:val="00EB7644"/>
    <w:rsid w:val="00EC0FB3"/>
    <w:rsid w:val="00EC30D8"/>
    <w:rsid w:val="00EC54BF"/>
    <w:rsid w:val="00EC696E"/>
    <w:rsid w:val="00EC7BED"/>
    <w:rsid w:val="00ED21D5"/>
    <w:rsid w:val="00EE09A6"/>
    <w:rsid w:val="00EE17EC"/>
    <w:rsid w:val="00EE1EE8"/>
    <w:rsid w:val="00EE31BB"/>
    <w:rsid w:val="00EE3540"/>
    <w:rsid w:val="00EE74DD"/>
    <w:rsid w:val="00EF031E"/>
    <w:rsid w:val="00EF0435"/>
    <w:rsid w:val="00EF25AC"/>
    <w:rsid w:val="00EF2D27"/>
    <w:rsid w:val="00EF3A31"/>
    <w:rsid w:val="00EF3A56"/>
    <w:rsid w:val="00EF54FE"/>
    <w:rsid w:val="00EF7739"/>
    <w:rsid w:val="00EF7E34"/>
    <w:rsid w:val="00F03B06"/>
    <w:rsid w:val="00F04CA4"/>
    <w:rsid w:val="00F06D76"/>
    <w:rsid w:val="00F07808"/>
    <w:rsid w:val="00F11D50"/>
    <w:rsid w:val="00F1239B"/>
    <w:rsid w:val="00F12904"/>
    <w:rsid w:val="00F130B4"/>
    <w:rsid w:val="00F136BD"/>
    <w:rsid w:val="00F13E0A"/>
    <w:rsid w:val="00F13E8E"/>
    <w:rsid w:val="00F144DE"/>
    <w:rsid w:val="00F2032D"/>
    <w:rsid w:val="00F20A10"/>
    <w:rsid w:val="00F24026"/>
    <w:rsid w:val="00F24F74"/>
    <w:rsid w:val="00F2517E"/>
    <w:rsid w:val="00F310EE"/>
    <w:rsid w:val="00F32B3D"/>
    <w:rsid w:val="00F3363D"/>
    <w:rsid w:val="00F420D6"/>
    <w:rsid w:val="00F423F8"/>
    <w:rsid w:val="00F42D54"/>
    <w:rsid w:val="00F43BDE"/>
    <w:rsid w:val="00F44CAF"/>
    <w:rsid w:val="00F45C54"/>
    <w:rsid w:val="00F466FE"/>
    <w:rsid w:val="00F46FAC"/>
    <w:rsid w:val="00F526A1"/>
    <w:rsid w:val="00F5272B"/>
    <w:rsid w:val="00F52C39"/>
    <w:rsid w:val="00F53955"/>
    <w:rsid w:val="00F60D12"/>
    <w:rsid w:val="00F61FDA"/>
    <w:rsid w:val="00F6279F"/>
    <w:rsid w:val="00F63AA2"/>
    <w:rsid w:val="00F64A2E"/>
    <w:rsid w:val="00F711CF"/>
    <w:rsid w:val="00F712BA"/>
    <w:rsid w:val="00F71A64"/>
    <w:rsid w:val="00F73D17"/>
    <w:rsid w:val="00F743F9"/>
    <w:rsid w:val="00F7478E"/>
    <w:rsid w:val="00F76C35"/>
    <w:rsid w:val="00F81E0A"/>
    <w:rsid w:val="00F826BF"/>
    <w:rsid w:val="00F83A2C"/>
    <w:rsid w:val="00F866BD"/>
    <w:rsid w:val="00F86AF1"/>
    <w:rsid w:val="00F87244"/>
    <w:rsid w:val="00F907A7"/>
    <w:rsid w:val="00F908F9"/>
    <w:rsid w:val="00F94E7E"/>
    <w:rsid w:val="00F95680"/>
    <w:rsid w:val="00F95DC6"/>
    <w:rsid w:val="00F96779"/>
    <w:rsid w:val="00F9688D"/>
    <w:rsid w:val="00F968A7"/>
    <w:rsid w:val="00FA1165"/>
    <w:rsid w:val="00FA1F21"/>
    <w:rsid w:val="00FA7DEF"/>
    <w:rsid w:val="00FB02AE"/>
    <w:rsid w:val="00FB0659"/>
    <w:rsid w:val="00FB267C"/>
    <w:rsid w:val="00FB371A"/>
    <w:rsid w:val="00FB5E11"/>
    <w:rsid w:val="00FB73CC"/>
    <w:rsid w:val="00FD04A5"/>
    <w:rsid w:val="00FD1CD6"/>
    <w:rsid w:val="00FD2EC1"/>
    <w:rsid w:val="00FD367A"/>
    <w:rsid w:val="00FD460E"/>
    <w:rsid w:val="00FE098B"/>
    <w:rsid w:val="00FE1351"/>
    <w:rsid w:val="00FE1C51"/>
    <w:rsid w:val="00FE1D0C"/>
    <w:rsid w:val="00FE2C09"/>
    <w:rsid w:val="00FE7071"/>
    <w:rsid w:val="00FE7175"/>
    <w:rsid w:val="00FF0A24"/>
    <w:rsid w:val="00FF0FC0"/>
    <w:rsid w:val="00FF1609"/>
    <w:rsid w:val="00FF3AE7"/>
    <w:rsid w:val="00FF5B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0F4043AD"/>
  <w15:chartTrackingRefBased/>
  <w15:docId w15:val="{AFFA9A90-A231-48DE-B9AA-201EB74F7D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10702"/>
    <w:pPr>
      <w:spacing w:after="200" w:line="276" w:lineRule="auto"/>
    </w:pPr>
    <w:rPr>
      <w:lang w:val="en-I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lockText">
    <w:name w:val="Block Text"/>
    <w:basedOn w:val="Normal"/>
    <w:rsid w:val="00410702"/>
    <w:pPr>
      <w:autoSpaceDE w:val="0"/>
      <w:autoSpaceDN w:val="0"/>
      <w:adjustRightInd w:val="0"/>
      <w:spacing w:after="0" w:line="240" w:lineRule="auto"/>
      <w:ind w:left="567" w:right="-1"/>
    </w:pPr>
    <w:rPr>
      <w:rFonts w:ascii="Times New Roman" w:eastAsia="Times New Roman" w:hAnsi="Times New Roman" w:cs="Times New Roman"/>
      <w:sz w:val="20"/>
      <w:szCs w:val="24"/>
      <w:lang w:val="en-GB"/>
    </w:rPr>
  </w:style>
  <w:style w:type="paragraph" w:styleId="BodyTextIndent">
    <w:name w:val="Body Text Indent"/>
    <w:basedOn w:val="Normal"/>
    <w:link w:val="BodyTextIndentChar"/>
    <w:rsid w:val="00410702"/>
    <w:pPr>
      <w:spacing w:after="0" w:line="240" w:lineRule="auto"/>
      <w:ind w:left="741"/>
    </w:pPr>
    <w:rPr>
      <w:rFonts w:ascii="Times New Roman" w:eastAsia="Times New Roman" w:hAnsi="Times New Roman" w:cs="Times New Roman"/>
      <w:sz w:val="24"/>
      <w:szCs w:val="24"/>
      <w:lang w:val="en-GB"/>
    </w:rPr>
  </w:style>
  <w:style w:type="character" w:customStyle="1" w:styleId="BodyTextIndentChar">
    <w:name w:val="Body Text Indent Char"/>
    <w:basedOn w:val="DefaultParagraphFont"/>
    <w:link w:val="BodyTextIndent"/>
    <w:rsid w:val="00410702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NoSpacing">
    <w:name w:val="No Spacing"/>
    <w:uiPriority w:val="1"/>
    <w:qFormat/>
    <w:rsid w:val="00410702"/>
    <w:pPr>
      <w:spacing w:after="0" w:line="240" w:lineRule="auto"/>
    </w:pPr>
  </w:style>
  <w:style w:type="paragraph" w:styleId="Subtitle">
    <w:name w:val="Subtitle"/>
    <w:basedOn w:val="Normal"/>
    <w:link w:val="SubtitleChar"/>
    <w:qFormat/>
    <w:rsid w:val="00410702"/>
    <w:pPr>
      <w:spacing w:after="0" w:line="240" w:lineRule="auto"/>
      <w:jc w:val="center"/>
    </w:pPr>
    <w:rPr>
      <w:rFonts w:ascii="Castellar" w:eastAsia="Times New Roman" w:hAnsi="Castellar" w:cs="Times New Roman"/>
      <w:sz w:val="28"/>
      <w:szCs w:val="24"/>
      <w:lang w:val="en-GB"/>
    </w:rPr>
  </w:style>
  <w:style w:type="character" w:customStyle="1" w:styleId="SubtitleChar">
    <w:name w:val="Subtitle Char"/>
    <w:basedOn w:val="DefaultParagraphFont"/>
    <w:link w:val="Subtitle"/>
    <w:rsid w:val="00410702"/>
    <w:rPr>
      <w:rFonts w:ascii="Castellar" w:eastAsia="Times New Roman" w:hAnsi="Castellar" w:cs="Times New Roman"/>
      <w:sz w:val="28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3" Type="http://schemas.openxmlformats.org/officeDocument/2006/relationships/settings" Target="settings.xml"/><Relationship Id="rId7" Type="http://schemas.openxmlformats.org/officeDocument/2006/relationships/hyperlink" Target="mailto:jobs@kerryetb.i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kerryetb.ie/opportunities%20or%20contact%20the%20H.R" TargetMode="External"/><Relationship Id="rId11" Type="http://schemas.openxmlformats.org/officeDocument/2006/relationships/theme" Target="theme/theme1.xml"/><Relationship Id="rId5" Type="http://schemas.openxmlformats.org/officeDocument/2006/relationships/image" Target="media/image1.jpe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package" Target="embeddings/Microsoft_Word_Document.docx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403</Words>
  <Characters>230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erry Education and Training Board</Company>
  <LinksUpToDate>false</LinksUpToDate>
  <CharactersWithSpaces>2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a O'Sullivan</dc:creator>
  <cp:keywords/>
  <dc:description/>
  <cp:lastModifiedBy>Paula O'Sullivan</cp:lastModifiedBy>
  <cp:revision>5</cp:revision>
  <dcterms:created xsi:type="dcterms:W3CDTF">2020-12-10T09:58:00Z</dcterms:created>
  <dcterms:modified xsi:type="dcterms:W3CDTF">2020-12-14T11:33:00Z</dcterms:modified>
</cp:coreProperties>
</file>